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FC7B3E" w14:textId="77777777" w:rsidR="00047382" w:rsidRPr="0018519C" w:rsidRDefault="00047382" w:rsidP="00047382">
      <w:pPr>
        <w:jc w:val="center"/>
        <w:rPr>
          <w:color w:val="0070C0"/>
          <w:lang w:val="en-GB"/>
        </w:rPr>
      </w:pPr>
      <w:bookmarkStart w:id="0" w:name="_GoBack"/>
      <w:bookmarkEnd w:id="0"/>
      <w:r w:rsidRPr="0018519C">
        <w:rPr>
          <w:b/>
          <w:color w:val="0070C0"/>
          <w:sz w:val="40"/>
          <w:szCs w:val="40"/>
          <w:lang w:val="en-GB"/>
        </w:rPr>
        <w:t>CATEGORY: HIGH-SCHOOL STUDENTS</w:t>
      </w:r>
    </w:p>
    <w:p w14:paraId="72110171" w14:textId="77777777" w:rsidR="00047382" w:rsidRPr="0018519C" w:rsidRDefault="00047382" w:rsidP="00047382">
      <w:pPr>
        <w:rPr>
          <w:rFonts w:cs="Arial"/>
          <w:b/>
          <w:color w:val="000000"/>
          <w:sz w:val="28"/>
          <w:szCs w:val="28"/>
          <w:lang w:val="en-GB"/>
        </w:rPr>
      </w:pPr>
    </w:p>
    <w:p w14:paraId="11713913" w14:textId="6987F387" w:rsidR="00047382" w:rsidRPr="0018519C" w:rsidRDefault="00047382" w:rsidP="00806270">
      <w:pPr>
        <w:jc w:val="center"/>
        <w:rPr>
          <w:rFonts w:ascii="Circular Std Book" w:hAnsi="Circular Std Book" w:cs="Arial"/>
          <w:b/>
          <w:color w:val="000000"/>
          <w:sz w:val="28"/>
          <w:szCs w:val="28"/>
          <w:lang w:val="en-GB"/>
        </w:rPr>
      </w:pPr>
      <w:r w:rsidRPr="0018519C">
        <w:rPr>
          <w:rFonts w:ascii="Circular Std Book" w:hAnsi="Circular Std Book" w:cs="Arial"/>
          <w:b/>
          <w:color w:val="000000"/>
          <w:sz w:val="28"/>
          <w:szCs w:val="28"/>
          <w:lang w:val="en-GB"/>
        </w:rPr>
        <w:t>NAME OF THE BUSINESS IDEA</w:t>
      </w:r>
    </w:p>
    <w:p w14:paraId="1F96822C" w14:textId="1AAA5CCF" w:rsidR="00C46030" w:rsidRPr="0018519C" w:rsidRDefault="00C46030" w:rsidP="00806270">
      <w:pPr>
        <w:jc w:val="center"/>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__</w:t>
      </w:r>
    </w:p>
    <w:p w14:paraId="458C685C" w14:textId="77777777" w:rsidR="00806270" w:rsidRPr="0018519C" w:rsidRDefault="00806270" w:rsidP="00C46030">
      <w:pPr>
        <w:rPr>
          <w:rFonts w:ascii="Circular Std Book" w:hAnsi="Circular Std Book" w:cs="Arial"/>
          <w:color w:val="000000"/>
          <w:sz w:val="28"/>
          <w:szCs w:val="28"/>
          <w:lang w:val="en-GB"/>
        </w:rPr>
      </w:pPr>
    </w:p>
    <w:p w14:paraId="3FA74C78" w14:textId="374DFA69" w:rsidR="00047382" w:rsidRPr="0018519C" w:rsidRDefault="00047382" w:rsidP="00C46030">
      <w:pPr>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Name and family name of the team member(s)</w:t>
      </w:r>
    </w:p>
    <w:p w14:paraId="600DF9C3" w14:textId="31488E9E" w:rsidR="00C46030" w:rsidRPr="0018519C" w:rsidRDefault="00C46030" w:rsidP="00806270">
      <w:pPr>
        <w:pStyle w:val="ListParagraph"/>
        <w:numPr>
          <w:ilvl w:val="0"/>
          <w:numId w:val="4"/>
        </w:numPr>
        <w:spacing w:before="240" w:line="360" w:lineRule="auto"/>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r w:rsidR="00914E54" w:rsidRPr="0018519C">
        <w:rPr>
          <w:rFonts w:ascii="Circular Std Book" w:hAnsi="Circular Std Book" w:cs="Arial"/>
          <w:color w:val="000000"/>
          <w:sz w:val="28"/>
          <w:szCs w:val="28"/>
          <w:lang w:val="en-GB"/>
        </w:rPr>
        <w:t>(team leader)</w:t>
      </w:r>
    </w:p>
    <w:p w14:paraId="13339445" w14:textId="77777777" w:rsidR="00C46030" w:rsidRPr="0018519C" w:rsidRDefault="00C46030" w:rsidP="00806270">
      <w:pPr>
        <w:pStyle w:val="ListParagraph"/>
        <w:numPr>
          <w:ilvl w:val="0"/>
          <w:numId w:val="4"/>
        </w:numPr>
        <w:spacing w:before="240" w:line="360" w:lineRule="auto"/>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p>
    <w:p w14:paraId="3CCBDA28" w14:textId="77777777" w:rsidR="00C46030" w:rsidRPr="0018519C" w:rsidRDefault="00C46030" w:rsidP="00806270">
      <w:pPr>
        <w:pStyle w:val="ListParagraph"/>
        <w:numPr>
          <w:ilvl w:val="0"/>
          <w:numId w:val="4"/>
        </w:numPr>
        <w:spacing w:before="240" w:line="360" w:lineRule="auto"/>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p>
    <w:p w14:paraId="737D081F" w14:textId="77777777" w:rsidR="00C46030" w:rsidRPr="0018519C" w:rsidRDefault="00C46030" w:rsidP="00806270">
      <w:pPr>
        <w:pStyle w:val="ListParagraph"/>
        <w:numPr>
          <w:ilvl w:val="0"/>
          <w:numId w:val="4"/>
        </w:numPr>
        <w:spacing w:before="240" w:line="360" w:lineRule="auto"/>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p>
    <w:p w14:paraId="1EAD7411" w14:textId="77777777" w:rsidR="00C46030" w:rsidRPr="0018519C" w:rsidRDefault="00C46030" w:rsidP="00806270">
      <w:pPr>
        <w:pStyle w:val="ListParagraph"/>
        <w:numPr>
          <w:ilvl w:val="0"/>
          <w:numId w:val="4"/>
        </w:numPr>
        <w:spacing w:before="240" w:line="360" w:lineRule="auto"/>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p>
    <w:p w14:paraId="7F4A6BBE" w14:textId="0841DC6B" w:rsidR="00C46030" w:rsidRPr="0018519C" w:rsidRDefault="00C46030" w:rsidP="00806270">
      <w:pPr>
        <w:pStyle w:val="ListParagraph"/>
        <w:numPr>
          <w:ilvl w:val="0"/>
          <w:numId w:val="4"/>
        </w:numPr>
        <w:spacing w:before="240" w:line="360" w:lineRule="auto"/>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p>
    <w:p w14:paraId="20742B89" w14:textId="2EA4DCBB" w:rsidR="00C46030" w:rsidRPr="0018519C" w:rsidRDefault="00914E54" w:rsidP="003E7E2E">
      <w:pPr>
        <w:pStyle w:val="ListParagraph"/>
        <w:numPr>
          <w:ilvl w:val="0"/>
          <w:numId w:val="4"/>
        </w:numPr>
        <w:spacing w:before="240" w:line="360" w:lineRule="auto"/>
        <w:rPr>
          <w:rFonts w:ascii="Circular Std Book" w:hAnsi="Circular Std Book" w:cs="Arial"/>
          <w:b/>
          <w:color w:val="000000"/>
          <w:sz w:val="28"/>
          <w:szCs w:val="28"/>
          <w:lang w:val="en-GB"/>
        </w:rPr>
      </w:pPr>
      <w:r w:rsidRPr="0018519C">
        <w:rPr>
          <w:rFonts w:ascii="Circular Std Book" w:hAnsi="Circular Std Book" w:cs="Arial"/>
          <w:color w:val="000000"/>
          <w:sz w:val="28"/>
          <w:szCs w:val="28"/>
          <w:lang w:val="en-GB"/>
        </w:rPr>
        <w:t>__________________________________</w:t>
      </w:r>
    </w:p>
    <w:p w14:paraId="2CCB3881" w14:textId="1ACFD28D" w:rsidR="00047382" w:rsidRPr="0018519C" w:rsidRDefault="0067671A" w:rsidP="00C46030">
      <w:pPr>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High s</w:t>
      </w:r>
      <w:r w:rsidR="00047382" w:rsidRPr="0018519C">
        <w:rPr>
          <w:rFonts w:ascii="Circular Std Book" w:hAnsi="Circular Std Book" w:cs="Arial"/>
          <w:color w:val="000000"/>
          <w:sz w:val="28"/>
          <w:szCs w:val="28"/>
          <w:lang w:val="en-GB"/>
        </w:rPr>
        <w:t>chool</w:t>
      </w:r>
      <w:r w:rsidR="00C46030" w:rsidRPr="0018519C">
        <w:rPr>
          <w:rFonts w:ascii="Circular Std Book" w:hAnsi="Circular Std Book" w:cs="Arial"/>
          <w:color w:val="000000"/>
          <w:sz w:val="28"/>
          <w:szCs w:val="28"/>
          <w:lang w:val="en-GB"/>
        </w:rPr>
        <w:t xml:space="preserve"> (name of the </w:t>
      </w:r>
      <w:r w:rsidR="0018519C">
        <w:rPr>
          <w:rFonts w:ascii="Circular Std Book" w:hAnsi="Circular Std Book" w:cs="Arial"/>
          <w:color w:val="000000"/>
          <w:sz w:val="28"/>
          <w:szCs w:val="28"/>
          <w:lang w:val="en-GB"/>
        </w:rPr>
        <w:t xml:space="preserve">high </w:t>
      </w:r>
      <w:r w:rsidR="00C46030" w:rsidRPr="0018519C">
        <w:rPr>
          <w:rFonts w:ascii="Circular Std Book" w:hAnsi="Circular Std Book" w:cs="Arial"/>
          <w:color w:val="000000"/>
          <w:sz w:val="28"/>
          <w:szCs w:val="28"/>
          <w:lang w:val="en-GB"/>
        </w:rPr>
        <w:t>school)</w:t>
      </w:r>
    </w:p>
    <w:p w14:paraId="216FFB72" w14:textId="77777777" w:rsidR="00C46030" w:rsidRPr="0018519C" w:rsidRDefault="00C46030" w:rsidP="00C46030">
      <w:pPr>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p>
    <w:p w14:paraId="0B4365F6" w14:textId="19BA5A6E" w:rsidR="00047382" w:rsidRPr="0018519C" w:rsidRDefault="00047382" w:rsidP="00C46030">
      <w:pPr>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Place, and date</w:t>
      </w:r>
    </w:p>
    <w:p w14:paraId="61EADCBC" w14:textId="7AF474BC" w:rsidR="00C46030" w:rsidRPr="0018519C" w:rsidRDefault="00C46030" w:rsidP="00C46030">
      <w:pPr>
        <w:rPr>
          <w:rFonts w:ascii="Circular Std Book" w:hAnsi="Circular Std Book" w:cs="Arial"/>
          <w:color w:val="000000"/>
          <w:sz w:val="28"/>
          <w:szCs w:val="28"/>
          <w:lang w:val="en-GB"/>
        </w:rPr>
      </w:pPr>
      <w:r w:rsidRPr="0018519C">
        <w:rPr>
          <w:rFonts w:ascii="Circular Std Book" w:hAnsi="Circular Std Book" w:cs="Arial"/>
          <w:color w:val="000000"/>
          <w:sz w:val="28"/>
          <w:szCs w:val="28"/>
          <w:lang w:val="en-GB"/>
        </w:rPr>
        <w:t>__________________________________</w:t>
      </w:r>
    </w:p>
    <w:p w14:paraId="4CEE3995" w14:textId="77777777" w:rsidR="00806270" w:rsidRPr="0018519C" w:rsidRDefault="00806270" w:rsidP="00C46030">
      <w:pPr>
        <w:spacing w:after="0" w:line="240" w:lineRule="auto"/>
        <w:rPr>
          <w:rFonts w:ascii="Circular Std Book" w:hAnsi="Circular Std Book"/>
          <w:bCs/>
          <w:sz w:val="28"/>
          <w:szCs w:val="28"/>
          <w:lang w:val="en-GB"/>
        </w:rPr>
      </w:pPr>
    </w:p>
    <w:p w14:paraId="78C688DE" w14:textId="39493BED" w:rsidR="005B3D06" w:rsidRPr="0018519C" w:rsidRDefault="005B3D06" w:rsidP="00C46030">
      <w:pPr>
        <w:spacing w:after="0" w:line="240" w:lineRule="auto"/>
        <w:rPr>
          <w:rFonts w:ascii="Circular Std Book" w:hAnsi="Circular Std Book"/>
          <w:bCs/>
          <w:sz w:val="28"/>
          <w:szCs w:val="28"/>
          <w:lang w:val="en-GB"/>
        </w:rPr>
      </w:pPr>
      <w:r w:rsidRPr="0018519C">
        <w:rPr>
          <w:rFonts w:ascii="Circular Std Book" w:hAnsi="Circular Std Book"/>
          <w:bCs/>
          <w:sz w:val="28"/>
          <w:szCs w:val="28"/>
          <w:lang w:val="en-GB"/>
        </w:rPr>
        <w:t xml:space="preserve">Select </w:t>
      </w:r>
      <w:r w:rsidR="000571E0" w:rsidRPr="0018519C">
        <w:rPr>
          <w:rFonts w:ascii="Circular Std Book" w:hAnsi="Circular Std Book"/>
          <w:bCs/>
          <w:sz w:val="28"/>
          <w:szCs w:val="28"/>
          <w:lang w:val="en-GB"/>
        </w:rPr>
        <w:t xml:space="preserve">Western Balkan </w:t>
      </w:r>
      <w:r w:rsidRPr="0018519C">
        <w:rPr>
          <w:rFonts w:ascii="Circular Std Book" w:hAnsi="Circular Std Book"/>
          <w:bCs/>
          <w:sz w:val="28"/>
          <w:szCs w:val="28"/>
          <w:lang w:val="en-GB"/>
        </w:rPr>
        <w:t>economy</w:t>
      </w:r>
      <w:r w:rsidR="00047382" w:rsidRPr="0018519C">
        <w:rPr>
          <w:rFonts w:ascii="Circular Std Book" w:hAnsi="Circular Std Book"/>
          <w:bCs/>
          <w:sz w:val="28"/>
          <w:szCs w:val="28"/>
          <w:lang w:val="en-GB"/>
        </w:rPr>
        <w:t>:</w:t>
      </w:r>
    </w:p>
    <w:p w14:paraId="3599AD52" w14:textId="49F83D00" w:rsidR="005B3D06" w:rsidRPr="0018519C" w:rsidRDefault="005B3D06" w:rsidP="00C46030">
      <w:pPr>
        <w:pStyle w:val="ListParagraph"/>
        <w:numPr>
          <w:ilvl w:val="0"/>
          <w:numId w:val="3"/>
        </w:numPr>
        <w:spacing w:before="240" w:after="0" w:line="240" w:lineRule="auto"/>
        <w:rPr>
          <w:rFonts w:ascii="Circular Std Book" w:hAnsi="Circular Std Book"/>
          <w:bCs/>
          <w:sz w:val="28"/>
          <w:szCs w:val="28"/>
          <w:lang w:val="en-GB"/>
        </w:rPr>
      </w:pPr>
      <w:r w:rsidRPr="0018519C">
        <w:rPr>
          <w:rFonts w:ascii="Circular Std Book" w:hAnsi="Circular Std Book"/>
          <w:bCs/>
          <w:sz w:val="28"/>
          <w:szCs w:val="28"/>
          <w:lang w:val="en-GB"/>
        </w:rPr>
        <w:t>Albania</w:t>
      </w:r>
    </w:p>
    <w:p w14:paraId="53490709" w14:textId="6399D89F" w:rsidR="005B3D06" w:rsidRPr="0018519C" w:rsidRDefault="005B3D06" w:rsidP="00C46030">
      <w:pPr>
        <w:pStyle w:val="ListParagraph"/>
        <w:numPr>
          <w:ilvl w:val="0"/>
          <w:numId w:val="3"/>
        </w:numPr>
        <w:spacing w:before="240" w:after="0" w:line="240" w:lineRule="auto"/>
        <w:rPr>
          <w:rFonts w:ascii="Circular Std Book" w:hAnsi="Circular Std Book"/>
          <w:bCs/>
          <w:sz w:val="28"/>
          <w:szCs w:val="28"/>
          <w:lang w:val="en-GB"/>
        </w:rPr>
      </w:pPr>
      <w:r w:rsidRPr="0018519C">
        <w:rPr>
          <w:rFonts w:ascii="Circular Std Book" w:hAnsi="Circular Std Book"/>
          <w:bCs/>
          <w:sz w:val="28"/>
          <w:szCs w:val="28"/>
          <w:lang w:val="en-GB"/>
        </w:rPr>
        <w:t>Bosnia and Herzegovina</w:t>
      </w:r>
    </w:p>
    <w:p w14:paraId="20184A2B" w14:textId="7D2A2C00" w:rsidR="005B3D06" w:rsidRPr="0018519C" w:rsidRDefault="00806270" w:rsidP="00C46030">
      <w:pPr>
        <w:pStyle w:val="ListParagraph"/>
        <w:numPr>
          <w:ilvl w:val="0"/>
          <w:numId w:val="3"/>
        </w:numPr>
        <w:spacing w:before="240" w:after="0" w:line="240" w:lineRule="auto"/>
        <w:rPr>
          <w:rFonts w:ascii="Circular Std Book" w:hAnsi="Circular Std Book"/>
          <w:bCs/>
          <w:sz w:val="28"/>
          <w:szCs w:val="28"/>
          <w:lang w:val="en-GB"/>
        </w:rPr>
      </w:pPr>
      <w:r w:rsidRPr="0018519C">
        <w:rPr>
          <w:rFonts w:ascii="Circular Std Book" w:hAnsi="Circular Std Book"/>
          <w:bCs/>
          <w:sz w:val="28"/>
          <w:szCs w:val="28"/>
          <w:lang w:val="en-GB"/>
        </w:rPr>
        <w:t>Kosovo</w:t>
      </w:r>
      <w:r w:rsidRPr="0018519C">
        <w:rPr>
          <w:rFonts w:ascii="Times New Roman" w:hAnsi="Times New Roman"/>
          <w:sz w:val="28"/>
          <w:szCs w:val="28"/>
          <w:lang w:val="en-GB"/>
        </w:rPr>
        <w:footnoteReference w:customMarkFollows="1" w:id="1"/>
        <w:sym w:font="Symbol" w:char="F02A"/>
      </w:r>
    </w:p>
    <w:p w14:paraId="149E52C4" w14:textId="603D3166" w:rsidR="005B3D06" w:rsidRPr="0018519C" w:rsidRDefault="005B3D06" w:rsidP="00C46030">
      <w:pPr>
        <w:pStyle w:val="ListParagraph"/>
        <w:numPr>
          <w:ilvl w:val="0"/>
          <w:numId w:val="3"/>
        </w:numPr>
        <w:spacing w:before="240" w:after="0" w:line="240" w:lineRule="auto"/>
        <w:rPr>
          <w:rFonts w:ascii="Circular Std Book" w:hAnsi="Circular Std Book"/>
          <w:bCs/>
          <w:sz w:val="28"/>
          <w:szCs w:val="28"/>
          <w:lang w:val="en-GB"/>
        </w:rPr>
      </w:pPr>
      <w:r w:rsidRPr="0018519C">
        <w:rPr>
          <w:rFonts w:ascii="Circular Std Book" w:hAnsi="Circular Std Book"/>
          <w:bCs/>
          <w:sz w:val="28"/>
          <w:szCs w:val="28"/>
          <w:lang w:val="en-GB"/>
        </w:rPr>
        <w:t>Montenegro</w:t>
      </w:r>
    </w:p>
    <w:p w14:paraId="269D08FF" w14:textId="09D679AC" w:rsidR="005B3D06" w:rsidRPr="0018519C" w:rsidRDefault="005B3D06" w:rsidP="00C46030">
      <w:pPr>
        <w:pStyle w:val="ListParagraph"/>
        <w:numPr>
          <w:ilvl w:val="0"/>
          <w:numId w:val="3"/>
        </w:numPr>
        <w:spacing w:before="240" w:after="0" w:line="240" w:lineRule="auto"/>
        <w:rPr>
          <w:rFonts w:ascii="Circular Std Book" w:hAnsi="Circular Std Book"/>
          <w:bCs/>
          <w:sz w:val="28"/>
          <w:szCs w:val="28"/>
          <w:lang w:val="en-GB"/>
        </w:rPr>
      </w:pPr>
      <w:r w:rsidRPr="0018519C">
        <w:rPr>
          <w:rFonts w:ascii="Circular Std Book" w:hAnsi="Circular Std Book"/>
          <w:bCs/>
          <w:sz w:val="28"/>
          <w:szCs w:val="28"/>
          <w:lang w:val="en-GB"/>
        </w:rPr>
        <w:t>North Macedonia</w:t>
      </w:r>
    </w:p>
    <w:p w14:paraId="04066AEB" w14:textId="020935EF" w:rsidR="005B3D06" w:rsidRPr="0018519C" w:rsidRDefault="005B3D06" w:rsidP="00C46030">
      <w:pPr>
        <w:pStyle w:val="ListParagraph"/>
        <w:numPr>
          <w:ilvl w:val="0"/>
          <w:numId w:val="3"/>
        </w:numPr>
        <w:spacing w:before="240" w:after="0" w:line="240" w:lineRule="auto"/>
        <w:rPr>
          <w:rFonts w:ascii="Circular Std Book" w:hAnsi="Circular Std Book"/>
          <w:bCs/>
          <w:sz w:val="28"/>
          <w:szCs w:val="28"/>
          <w:lang w:val="en-GB"/>
        </w:rPr>
      </w:pPr>
      <w:r w:rsidRPr="0018519C">
        <w:rPr>
          <w:rFonts w:ascii="Circular Std Book" w:hAnsi="Circular Std Book"/>
          <w:bCs/>
          <w:sz w:val="28"/>
          <w:szCs w:val="28"/>
          <w:lang w:val="en-GB"/>
        </w:rPr>
        <w:t>Serbia</w:t>
      </w:r>
    </w:p>
    <w:p w14:paraId="7C2E82AC" w14:textId="0D963F18" w:rsidR="00047382" w:rsidRPr="0018519C" w:rsidRDefault="00047382" w:rsidP="00047382">
      <w:pPr>
        <w:jc w:val="both"/>
        <w:rPr>
          <w:b/>
          <w:sz w:val="40"/>
          <w:szCs w:val="40"/>
          <w:lang w:val="en-GB"/>
        </w:rPr>
      </w:pPr>
      <w:r w:rsidRPr="0018519C">
        <w:rPr>
          <w:b/>
          <w:sz w:val="40"/>
          <w:szCs w:val="40"/>
          <w:lang w:val="en-GB"/>
        </w:rPr>
        <w:lastRenderedPageBreak/>
        <w:t xml:space="preserve">How to fill </w:t>
      </w:r>
      <w:r w:rsidR="0018519C">
        <w:rPr>
          <w:b/>
          <w:sz w:val="40"/>
          <w:szCs w:val="40"/>
          <w:lang w:val="en-GB"/>
        </w:rPr>
        <w:t xml:space="preserve">out </w:t>
      </w:r>
      <w:r w:rsidRPr="0018519C">
        <w:rPr>
          <w:b/>
          <w:sz w:val="40"/>
          <w:szCs w:val="40"/>
          <w:lang w:val="en-GB"/>
        </w:rPr>
        <w:t>a business model template?</w:t>
      </w:r>
    </w:p>
    <w:p w14:paraId="0E2AB12C" w14:textId="1D2BDD3E" w:rsidR="00047382" w:rsidRPr="0018519C" w:rsidRDefault="00047382" w:rsidP="00047382">
      <w:pPr>
        <w:jc w:val="both"/>
        <w:rPr>
          <w:lang w:val="en-GB"/>
        </w:rPr>
      </w:pPr>
      <w:r w:rsidRPr="0018519C">
        <w:rPr>
          <w:lang w:val="en-GB"/>
        </w:rPr>
        <w:t>We have an idea - what now? It is good to test it on the market as soon as possible and find objective reasons that your idea has the potential to succeed.</w:t>
      </w:r>
      <w:r w:rsidR="001D6304" w:rsidRPr="0018519C">
        <w:rPr>
          <w:lang w:val="en-GB"/>
        </w:rPr>
        <w:t xml:space="preserve"> </w:t>
      </w:r>
      <w:r w:rsidR="005B3D06" w:rsidRPr="0018519C">
        <w:rPr>
          <w:lang w:val="en-GB"/>
        </w:rPr>
        <w:t>T</w:t>
      </w:r>
      <w:r w:rsidRPr="0018519C">
        <w:rPr>
          <w:lang w:val="en-GB"/>
        </w:rPr>
        <w:t xml:space="preserve">he jury of experts at the </w:t>
      </w:r>
      <w:r w:rsidR="005B3D06" w:rsidRPr="0018519C">
        <w:rPr>
          <w:lang w:val="en-GB"/>
        </w:rPr>
        <w:t>Balkathon</w:t>
      </w:r>
      <w:r w:rsidRPr="0018519C">
        <w:rPr>
          <w:lang w:val="en-GB"/>
        </w:rPr>
        <w:t xml:space="preserve"> competition want to see the same.</w:t>
      </w:r>
    </w:p>
    <w:p w14:paraId="16DB8E7F" w14:textId="6C4B46EE" w:rsidR="00047382" w:rsidRPr="0018519C" w:rsidRDefault="00B53EC2" w:rsidP="00047382">
      <w:pPr>
        <w:jc w:val="both"/>
        <w:rPr>
          <w:lang w:val="en-GB"/>
        </w:rPr>
      </w:pPr>
      <w:r w:rsidRPr="0018519C">
        <w:rPr>
          <w:lang w:val="en-GB"/>
        </w:rPr>
        <w:t xml:space="preserve">The Balkathon competition template </w:t>
      </w:r>
      <w:r w:rsidR="00C46030" w:rsidRPr="0018519C">
        <w:rPr>
          <w:lang w:val="en-GB"/>
        </w:rPr>
        <w:t xml:space="preserve">for high schools </w:t>
      </w:r>
      <w:r w:rsidRPr="0018519C">
        <w:rPr>
          <w:lang w:val="en-GB"/>
        </w:rPr>
        <w:t xml:space="preserve">consists of 1 + </w:t>
      </w:r>
      <w:r w:rsidR="00C46030" w:rsidRPr="0018519C">
        <w:rPr>
          <w:lang w:val="en-GB"/>
        </w:rPr>
        <w:t>8</w:t>
      </w:r>
      <w:r w:rsidRPr="0018519C">
        <w:rPr>
          <w:lang w:val="en-GB"/>
        </w:rPr>
        <w:t xml:space="preserve"> + 1 chapters. </w:t>
      </w:r>
      <w:r w:rsidR="00047382" w:rsidRPr="0018519C">
        <w:rPr>
          <w:lang w:val="en-GB"/>
        </w:rPr>
        <w:t xml:space="preserve">The first (mandatory) chapter is a summary where you briefly describe the entire business model. You can write a summary at the beginning or complete this chapter later when you </w:t>
      </w:r>
      <w:r w:rsidR="0018519C">
        <w:rPr>
          <w:lang w:val="en-GB"/>
        </w:rPr>
        <w:t>have</w:t>
      </w:r>
      <w:r w:rsidR="00047382" w:rsidRPr="0018519C">
        <w:rPr>
          <w:lang w:val="en-GB"/>
        </w:rPr>
        <w:t xml:space="preserve"> a better picture of all the components of the business model by completing the other chapters.</w:t>
      </w:r>
    </w:p>
    <w:p w14:paraId="7FF669BC" w14:textId="1EED0389" w:rsidR="00047382" w:rsidRPr="0018519C" w:rsidRDefault="00047382" w:rsidP="00047382">
      <w:pPr>
        <w:jc w:val="both"/>
        <w:rPr>
          <w:lang w:val="en-GB"/>
        </w:rPr>
      </w:pPr>
      <w:r w:rsidRPr="0018519C">
        <w:rPr>
          <w:lang w:val="en-GB"/>
        </w:rPr>
        <w:t xml:space="preserve">The other (mandatory) chapters are about Lean Frame - a tool used by </w:t>
      </w:r>
      <w:proofErr w:type="spellStart"/>
      <w:r w:rsidR="0018519C">
        <w:rPr>
          <w:lang w:val="en-GB"/>
        </w:rPr>
        <w:t>s</w:t>
      </w:r>
      <w:r w:rsidRPr="0018519C">
        <w:rPr>
          <w:lang w:val="en-GB"/>
        </w:rPr>
        <w:t>tartup</w:t>
      </w:r>
      <w:proofErr w:type="spellEnd"/>
      <w:r w:rsidRPr="0018519C">
        <w:rPr>
          <w:lang w:val="en-GB"/>
        </w:rPr>
        <w:t xml:space="preserve"> entrepreneurs around the world (more information can be found in the book Running Lean, Ash </w:t>
      </w:r>
      <w:proofErr w:type="spellStart"/>
      <w:r w:rsidRPr="0018519C">
        <w:rPr>
          <w:lang w:val="en-GB"/>
        </w:rPr>
        <w:t>Maurya</w:t>
      </w:r>
      <w:proofErr w:type="spellEnd"/>
      <w:r w:rsidRPr="0018519C">
        <w:rPr>
          <w:lang w:val="en-GB"/>
        </w:rPr>
        <w:t>).</w:t>
      </w:r>
    </w:p>
    <w:p w14:paraId="2B435C11" w14:textId="05AD67FA" w:rsidR="00047382" w:rsidRPr="0018519C" w:rsidRDefault="00047382" w:rsidP="00047382">
      <w:pPr>
        <w:jc w:val="both"/>
        <w:rPr>
          <w:lang w:val="en-GB"/>
        </w:rPr>
      </w:pPr>
      <w:r w:rsidRPr="0018519C">
        <w:rPr>
          <w:lang w:val="en-GB"/>
        </w:rPr>
        <w:t xml:space="preserve">In the last chapter "MVP and feedback with interviews" you describe what your prototype or MVP looks like and </w:t>
      </w:r>
      <w:r w:rsidR="0018519C" w:rsidRPr="0018519C">
        <w:rPr>
          <w:lang w:val="en-GB"/>
        </w:rPr>
        <w:t>state</w:t>
      </w:r>
      <w:r w:rsidRPr="0018519C">
        <w:rPr>
          <w:lang w:val="en-GB"/>
        </w:rPr>
        <w:t xml:space="preserve"> how you obtained confirmation from your potential customers or conducted interviews.</w:t>
      </w:r>
    </w:p>
    <w:p w14:paraId="522FBAF0" w14:textId="01CDD974" w:rsidR="00047382" w:rsidRPr="0018519C" w:rsidRDefault="00047382" w:rsidP="00047382">
      <w:pPr>
        <w:jc w:val="both"/>
        <w:rPr>
          <w:lang w:val="en-GB"/>
        </w:rPr>
      </w:pPr>
      <w:r w:rsidRPr="0018519C">
        <w:rPr>
          <w:lang w:val="en-GB"/>
        </w:rPr>
        <w:t>First</w:t>
      </w:r>
      <w:r w:rsidR="0018519C">
        <w:rPr>
          <w:lang w:val="en-GB"/>
        </w:rPr>
        <w:t>,</w:t>
      </w:r>
      <w:r w:rsidRPr="0018519C">
        <w:rPr>
          <w:lang w:val="en-GB"/>
        </w:rPr>
        <w:t xml:space="preserve"> describe the problem you are solving, then define people you are solving the problem for, describe what your solution looks like, explain how you differ from your competition, how you will attract customers, what are the key indicators for success, what is your elusive advantage and how money will flow in and out of the business.</w:t>
      </w:r>
    </w:p>
    <w:p w14:paraId="0C235CF6" w14:textId="58EAE44F" w:rsidR="00047382" w:rsidRPr="0018519C" w:rsidRDefault="00047382" w:rsidP="00047382">
      <w:pPr>
        <w:jc w:val="both"/>
        <w:rPr>
          <w:lang w:val="en-GB"/>
        </w:rPr>
      </w:pPr>
      <w:r w:rsidRPr="0018519C">
        <w:rPr>
          <w:lang w:val="en-GB"/>
        </w:rPr>
        <w:t>With the help of the product description and sub-questions, filling out the template will definitely be easier.</w:t>
      </w:r>
    </w:p>
    <w:p w14:paraId="3F1F70AA" w14:textId="5530E9A2" w:rsidR="00732E12" w:rsidRPr="0018519C" w:rsidRDefault="00732E12" w:rsidP="00732E12">
      <w:pPr>
        <w:jc w:val="both"/>
        <w:rPr>
          <w:color w:val="FF0000"/>
          <w:lang w:val="en-GB"/>
        </w:rPr>
      </w:pPr>
      <w:r w:rsidRPr="0018519C">
        <w:rPr>
          <w:color w:val="FF0000"/>
          <w:lang w:val="en-GB"/>
        </w:rPr>
        <w:t xml:space="preserve">It is necessary to fill </w:t>
      </w:r>
      <w:r w:rsidR="0018519C">
        <w:rPr>
          <w:color w:val="FF0000"/>
          <w:lang w:val="en-GB"/>
        </w:rPr>
        <w:t>out</w:t>
      </w:r>
      <w:r w:rsidRPr="0018519C">
        <w:rPr>
          <w:color w:val="FF0000"/>
          <w:lang w:val="en-GB"/>
        </w:rPr>
        <w:t xml:space="preserve"> the document completely. So please answer all questions, because the committee members will look at every element. Write clearly and transparently so that it is clear that you are the author of the idea.</w:t>
      </w:r>
    </w:p>
    <w:p w14:paraId="43B1FFB1" w14:textId="77777777" w:rsidR="00047382" w:rsidRPr="0018519C" w:rsidRDefault="00047382" w:rsidP="00047382">
      <w:pPr>
        <w:rPr>
          <w:lang w:val="en-GB"/>
        </w:rPr>
      </w:pPr>
    </w:p>
    <w:p w14:paraId="1EAAF73B" w14:textId="77777777" w:rsidR="00047382" w:rsidRPr="0018519C" w:rsidRDefault="00047382" w:rsidP="00047382">
      <w:pPr>
        <w:rPr>
          <w:lang w:val="en-GB"/>
        </w:rPr>
      </w:pPr>
    </w:p>
    <w:p w14:paraId="1FDB4251" w14:textId="77777777" w:rsidR="00047382" w:rsidRPr="0018519C" w:rsidRDefault="00047382" w:rsidP="00047382">
      <w:pPr>
        <w:rPr>
          <w:lang w:val="en-GB"/>
        </w:rPr>
      </w:pPr>
    </w:p>
    <w:p w14:paraId="398BD386" w14:textId="77777777" w:rsidR="00047382" w:rsidRPr="0018519C" w:rsidRDefault="00047382" w:rsidP="00047382">
      <w:pPr>
        <w:rPr>
          <w:lang w:val="en-GB"/>
        </w:rPr>
      </w:pPr>
    </w:p>
    <w:p w14:paraId="443E9B10" w14:textId="77777777" w:rsidR="00047382" w:rsidRPr="0018519C" w:rsidRDefault="00047382" w:rsidP="00047382">
      <w:pPr>
        <w:rPr>
          <w:lang w:val="en-GB"/>
        </w:rPr>
      </w:pPr>
    </w:p>
    <w:p w14:paraId="30CF976B" w14:textId="77777777" w:rsidR="00047382" w:rsidRPr="0018519C" w:rsidRDefault="00047382" w:rsidP="00047382">
      <w:pPr>
        <w:rPr>
          <w:lang w:val="en-GB"/>
        </w:rPr>
      </w:pPr>
    </w:p>
    <w:p w14:paraId="26F0BF36" w14:textId="77777777" w:rsidR="00047382" w:rsidRPr="0018519C" w:rsidRDefault="00047382" w:rsidP="00047382">
      <w:pPr>
        <w:rPr>
          <w:lang w:val="en-GB"/>
        </w:rPr>
      </w:pPr>
    </w:p>
    <w:p w14:paraId="7CE43E33" w14:textId="498CD614" w:rsidR="00047382" w:rsidRPr="0018519C" w:rsidRDefault="00047382" w:rsidP="00047382">
      <w:pPr>
        <w:rPr>
          <w:lang w:val="en-GB"/>
        </w:rPr>
      </w:pPr>
    </w:p>
    <w:p w14:paraId="3AFD9515" w14:textId="2D4D1BF9" w:rsidR="000571E0" w:rsidRPr="0018519C" w:rsidRDefault="000571E0" w:rsidP="00047382">
      <w:pPr>
        <w:rPr>
          <w:lang w:val="en-GB"/>
        </w:rPr>
      </w:pPr>
    </w:p>
    <w:p w14:paraId="0236F507" w14:textId="1162D1A8" w:rsidR="000571E0" w:rsidRPr="0018519C" w:rsidRDefault="000571E0" w:rsidP="00047382">
      <w:pPr>
        <w:rPr>
          <w:lang w:val="en-GB"/>
        </w:rPr>
      </w:pPr>
    </w:p>
    <w:p w14:paraId="1711D1C8" w14:textId="77777777" w:rsidR="000571E0" w:rsidRPr="0018519C" w:rsidRDefault="000571E0" w:rsidP="00047382">
      <w:pPr>
        <w:rPr>
          <w:lang w:val="en-GB"/>
        </w:rPr>
      </w:pPr>
    </w:p>
    <w:p w14:paraId="5B332496" w14:textId="77777777" w:rsidR="00047382" w:rsidRPr="0018519C" w:rsidRDefault="00047382" w:rsidP="00047382">
      <w:pPr>
        <w:rPr>
          <w:lang w:val="en-GB"/>
        </w:rPr>
      </w:pPr>
    </w:p>
    <w:p w14:paraId="540F6449" w14:textId="77777777" w:rsidR="00047382" w:rsidRPr="0018519C" w:rsidRDefault="00047382" w:rsidP="00047382">
      <w:pPr>
        <w:rPr>
          <w:b/>
          <w:bCs/>
          <w:sz w:val="32"/>
          <w:szCs w:val="32"/>
          <w:lang w:val="en-GB"/>
        </w:rPr>
      </w:pPr>
      <w:r w:rsidRPr="0018519C">
        <w:rPr>
          <w:b/>
          <w:bCs/>
          <w:sz w:val="32"/>
          <w:szCs w:val="32"/>
          <w:lang w:val="en-GB"/>
        </w:rPr>
        <w:lastRenderedPageBreak/>
        <w:t>CONTENT:</w:t>
      </w:r>
    </w:p>
    <w:p w14:paraId="6D871D88" w14:textId="77777777" w:rsidR="00047382" w:rsidRPr="0018519C" w:rsidRDefault="00047382" w:rsidP="00047382">
      <w:pPr>
        <w:rPr>
          <w:b/>
          <w:bCs/>
          <w:sz w:val="32"/>
          <w:szCs w:val="32"/>
          <w:lang w:val="en-GB"/>
        </w:rPr>
      </w:pPr>
    </w:p>
    <w:p w14:paraId="7384E283" w14:textId="77777777" w:rsidR="00047382" w:rsidRPr="0018519C" w:rsidRDefault="00047382" w:rsidP="00047382">
      <w:pPr>
        <w:ind w:left="720"/>
        <w:contextualSpacing/>
        <w:rPr>
          <w:rFonts w:eastAsia="Times New Roman"/>
          <w:sz w:val="32"/>
          <w:szCs w:val="32"/>
          <w:lang w:val="en-GB"/>
        </w:rPr>
      </w:pPr>
      <w:r w:rsidRPr="0018519C">
        <w:rPr>
          <w:rFonts w:eastAsia="Times New Roman"/>
          <w:sz w:val="32"/>
          <w:szCs w:val="32"/>
          <w:lang w:val="en-GB"/>
        </w:rPr>
        <w:t>SUMMARY</w:t>
      </w:r>
    </w:p>
    <w:p w14:paraId="4BF2C263" w14:textId="77777777" w:rsidR="00047382" w:rsidRPr="0018519C" w:rsidRDefault="00047382" w:rsidP="00047382">
      <w:pPr>
        <w:ind w:left="720"/>
        <w:contextualSpacing/>
        <w:rPr>
          <w:rFonts w:eastAsia="Times New Roman"/>
          <w:sz w:val="32"/>
          <w:szCs w:val="32"/>
          <w:lang w:val="en-GB"/>
        </w:rPr>
      </w:pPr>
    </w:p>
    <w:p w14:paraId="3B18211D"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PROBLEMS AND THE EXISTING ALTERNATIVES</w:t>
      </w:r>
    </w:p>
    <w:p w14:paraId="27BB2483"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CUSTOMERS</w:t>
      </w:r>
    </w:p>
    <w:p w14:paraId="51747A4C"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SOLUTION</w:t>
      </w:r>
    </w:p>
    <w:p w14:paraId="7C84A519"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UNIQUE VALUE PROPOSITION</w:t>
      </w:r>
    </w:p>
    <w:p w14:paraId="07BEBB14"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WAYS TO CUSTOMERS / MARKETING</w:t>
      </w:r>
    </w:p>
    <w:p w14:paraId="2DC84B51"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REVENUE FLOWS</w:t>
      </w:r>
    </w:p>
    <w:p w14:paraId="77FE3C1D"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COST STRUCTURE</w:t>
      </w:r>
    </w:p>
    <w:p w14:paraId="6F550EA2"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MINIMUM VIABLE PRODUCT (MVP)</w:t>
      </w:r>
    </w:p>
    <w:p w14:paraId="2D1F3E7C" w14:textId="77777777" w:rsidR="00047382" w:rsidRPr="0018519C" w:rsidRDefault="00047382" w:rsidP="00047382">
      <w:pPr>
        <w:numPr>
          <w:ilvl w:val="0"/>
          <w:numId w:val="1"/>
        </w:numPr>
        <w:contextualSpacing/>
        <w:rPr>
          <w:rFonts w:eastAsia="Times New Roman"/>
          <w:sz w:val="32"/>
          <w:szCs w:val="32"/>
          <w:lang w:val="en-GB"/>
        </w:rPr>
      </w:pPr>
      <w:r w:rsidRPr="0018519C">
        <w:rPr>
          <w:rFonts w:eastAsia="Times New Roman"/>
          <w:sz w:val="32"/>
          <w:szCs w:val="32"/>
          <w:lang w:val="en-GB"/>
        </w:rPr>
        <w:t>INTERACTIONS WITH CUSTOMERS AND OTHER             IMPORTANT STAKEHOLDERS</w:t>
      </w:r>
    </w:p>
    <w:p w14:paraId="22ACE89A" w14:textId="77777777" w:rsidR="00047382" w:rsidRPr="0018519C" w:rsidRDefault="00047382" w:rsidP="00047382">
      <w:pPr>
        <w:ind w:left="720"/>
        <w:contextualSpacing/>
        <w:rPr>
          <w:rFonts w:eastAsia="Times New Roman"/>
          <w:lang w:val="en-GB"/>
        </w:rPr>
      </w:pPr>
    </w:p>
    <w:p w14:paraId="5E640F58" w14:textId="77777777" w:rsidR="00047382" w:rsidRPr="0018519C" w:rsidRDefault="00047382" w:rsidP="00047382">
      <w:pPr>
        <w:ind w:left="720"/>
        <w:contextualSpacing/>
        <w:rPr>
          <w:rFonts w:eastAsia="Times New Roman"/>
          <w:lang w:val="en-GB"/>
        </w:rPr>
      </w:pPr>
    </w:p>
    <w:p w14:paraId="3FAD9409" w14:textId="77777777" w:rsidR="00047382" w:rsidRPr="0018519C" w:rsidRDefault="00047382" w:rsidP="00047382">
      <w:pPr>
        <w:ind w:left="720"/>
        <w:contextualSpacing/>
        <w:rPr>
          <w:rFonts w:eastAsia="Times New Roman"/>
          <w:b/>
          <w:color w:val="ED7D31"/>
          <w:sz w:val="40"/>
          <w:szCs w:val="40"/>
          <w:lang w:val="en-GB"/>
        </w:rPr>
      </w:pPr>
    </w:p>
    <w:p w14:paraId="0114FAC9" w14:textId="77777777" w:rsidR="00047382" w:rsidRPr="0018519C" w:rsidRDefault="00047382" w:rsidP="00047382">
      <w:pPr>
        <w:ind w:left="720"/>
        <w:contextualSpacing/>
        <w:rPr>
          <w:rFonts w:eastAsia="Times New Roman"/>
          <w:b/>
          <w:color w:val="ED7D31"/>
          <w:sz w:val="40"/>
          <w:szCs w:val="40"/>
          <w:lang w:val="en-GB"/>
        </w:rPr>
      </w:pPr>
    </w:p>
    <w:p w14:paraId="1CE59882" w14:textId="77777777" w:rsidR="00047382" w:rsidRPr="0018519C" w:rsidRDefault="00047382" w:rsidP="00047382">
      <w:pPr>
        <w:ind w:left="720"/>
        <w:contextualSpacing/>
        <w:rPr>
          <w:rFonts w:eastAsia="Times New Roman"/>
          <w:b/>
          <w:color w:val="ED7D31"/>
          <w:sz w:val="40"/>
          <w:szCs w:val="40"/>
          <w:lang w:val="en-GB"/>
        </w:rPr>
      </w:pPr>
    </w:p>
    <w:p w14:paraId="2F188281" w14:textId="77777777" w:rsidR="00047382" w:rsidRPr="0018519C" w:rsidRDefault="00047382" w:rsidP="00047382">
      <w:pPr>
        <w:ind w:left="720"/>
        <w:contextualSpacing/>
        <w:rPr>
          <w:rFonts w:eastAsia="Times New Roman"/>
          <w:b/>
          <w:color w:val="ED7D31"/>
          <w:sz w:val="40"/>
          <w:szCs w:val="40"/>
          <w:lang w:val="en-GB"/>
        </w:rPr>
      </w:pPr>
    </w:p>
    <w:p w14:paraId="5A535495" w14:textId="2097B0CF" w:rsidR="00047382" w:rsidRPr="0018519C" w:rsidRDefault="00047382" w:rsidP="00047382">
      <w:pPr>
        <w:ind w:left="720"/>
        <w:contextualSpacing/>
        <w:rPr>
          <w:rFonts w:eastAsia="Times New Roman"/>
          <w:b/>
          <w:color w:val="ED7D31"/>
          <w:sz w:val="40"/>
          <w:szCs w:val="40"/>
          <w:lang w:val="en-GB"/>
        </w:rPr>
      </w:pPr>
    </w:p>
    <w:p w14:paraId="7666AB12" w14:textId="5BBDC261" w:rsidR="001D6304" w:rsidRPr="0018519C" w:rsidRDefault="001D6304" w:rsidP="00047382">
      <w:pPr>
        <w:ind w:left="720"/>
        <w:contextualSpacing/>
        <w:rPr>
          <w:rFonts w:eastAsia="Times New Roman"/>
          <w:b/>
          <w:color w:val="ED7D31"/>
          <w:sz w:val="40"/>
          <w:szCs w:val="40"/>
          <w:lang w:val="en-GB"/>
        </w:rPr>
      </w:pPr>
    </w:p>
    <w:p w14:paraId="19D6F25C" w14:textId="661C7535" w:rsidR="001D6304" w:rsidRPr="0018519C" w:rsidRDefault="001D6304" w:rsidP="00047382">
      <w:pPr>
        <w:ind w:left="720"/>
        <w:contextualSpacing/>
        <w:rPr>
          <w:rFonts w:eastAsia="Times New Roman"/>
          <w:b/>
          <w:color w:val="ED7D31"/>
          <w:sz w:val="40"/>
          <w:szCs w:val="40"/>
          <w:lang w:val="en-GB"/>
        </w:rPr>
      </w:pPr>
    </w:p>
    <w:p w14:paraId="6CC95E86" w14:textId="21A9B588" w:rsidR="001D6304" w:rsidRPr="0018519C" w:rsidRDefault="001D6304" w:rsidP="00047382">
      <w:pPr>
        <w:ind w:left="720"/>
        <w:contextualSpacing/>
        <w:rPr>
          <w:rFonts w:eastAsia="Times New Roman"/>
          <w:b/>
          <w:color w:val="ED7D31"/>
          <w:sz w:val="40"/>
          <w:szCs w:val="40"/>
          <w:lang w:val="en-GB"/>
        </w:rPr>
      </w:pPr>
    </w:p>
    <w:p w14:paraId="06A5EE03" w14:textId="26A8A722" w:rsidR="000571E0" w:rsidRPr="0018519C" w:rsidRDefault="000571E0" w:rsidP="00047382">
      <w:pPr>
        <w:ind w:left="720"/>
        <w:contextualSpacing/>
        <w:rPr>
          <w:rFonts w:eastAsia="Times New Roman"/>
          <w:b/>
          <w:color w:val="ED7D31"/>
          <w:sz w:val="40"/>
          <w:szCs w:val="40"/>
          <w:lang w:val="en-GB"/>
        </w:rPr>
      </w:pPr>
    </w:p>
    <w:p w14:paraId="2F20861D" w14:textId="77777777" w:rsidR="000571E0" w:rsidRPr="0018519C" w:rsidRDefault="000571E0" w:rsidP="00047382">
      <w:pPr>
        <w:ind w:left="720"/>
        <w:contextualSpacing/>
        <w:rPr>
          <w:rFonts w:eastAsia="Times New Roman"/>
          <w:b/>
          <w:color w:val="ED7D31"/>
          <w:sz w:val="40"/>
          <w:szCs w:val="40"/>
          <w:lang w:val="en-GB"/>
        </w:rPr>
      </w:pPr>
    </w:p>
    <w:p w14:paraId="49E0C5C9" w14:textId="1EBCDE76" w:rsidR="00047382" w:rsidRPr="0018519C" w:rsidRDefault="00047382" w:rsidP="00047382">
      <w:pPr>
        <w:ind w:left="720"/>
        <w:contextualSpacing/>
        <w:rPr>
          <w:rFonts w:eastAsia="Times New Roman"/>
          <w:b/>
          <w:color w:val="ED7D31"/>
          <w:sz w:val="40"/>
          <w:szCs w:val="40"/>
          <w:lang w:val="en-GB"/>
        </w:rPr>
      </w:pPr>
    </w:p>
    <w:p w14:paraId="4EAF2736" w14:textId="77777777" w:rsidR="001D6304" w:rsidRPr="0018519C" w:rsidRDefault="001D6304" w:rsidP="00047382">
      <w:pPr>
        <w:ind w:left="720"/>
        <w:contextualSpacing/>
        <w:rPr>
          <w:rFonts w:eastAsia="Times New Roman"/>
          <w:b/>
          <w:color w:val="ED7D31"/>
          <w:sz w:val="40"/>
          <w:szCs w:val="40"/>
          <w:lang w:val="en-GB"/>
        </w:rPr>
      </w:pPr>
    </w:p>
    <w:p w14:paraId="4F109685" w14:textId="77777777" w:rsidR="00047382" w:rsidRPr="0018519C" w:rsidRDefault="00047382" w:rsidP="00047382">
      <w:pPr>
        <w:keepNext/>
        <w:keepLines/>
        <w:spacing w:before="320" w:after="0" w:line="240" w:lineRule="auto"/>
        <w:ind w:left="720"/>
        <w:outlineLvl w:val="0"/>
        <w:rPr>
          <w:rFonts w:asciiTheme="minorHAnsi" w:eastAsia="Times New Roman" w:hAnsiTheme="minorHAnsi" w:cstheme="minorHAnsi"/>
          <w:b/>
          <w:bCs/>
          <w:color w:val="0070C0"/>
          <w:sz w:val="40"/>
          <w:szCs w:val="40"/>
          <w:lang w:val="en-GB"/>
        </w:rPr>
      </w:pPr>
      <w:r w:rsidRPr="0018519C">
        <w:rPr>
          <w:rFonts w:asciiTheme="minorHAnsi" w:eastAsia="Times New Roman" w:hAnsiTheme="minorHAnsi" w:cstheme="minorHAnsi"/>
          <w:b/>
          <w:bCs/>
          <w:color w:val="0070C0"/>
          <w:sz w:val="40"/>
          <w:szCs w:val="40"/>
          <w:lang w:val="en-GB"/>
        </w:rPr>
        <w:lastRenderedPageBreak/>
        <w:t>SUMMARY</w:t>
      </w:r>
    </w:p>
    <w:p w14:paraId="4A6B58BD" w14:textId="77777777" w:rsidR="00047382" w:rsidRPr="0018519C" w:rsidRDefault="00047382" w:rsidP="00047382">
      <w:pPr>
        <w:rPr>
          <w:lang w:val="en-GB"/>
        </w:rPr>
      </w:pPr>
    </w:p>
    <w:p w14:paraId="13381E22" w14:textId="446797A2" w:rsidR="00047382" w:rsidRPr="0018519C" w:rsidRDefault="00047382" w:rsidP="001D6304">
      <w:pPr>
        <w:jc w:val="both"/>
        <w:rPr>
          <w:rFonts w:cs="Arial"/>
          <w:bCs/>
          <w:i/>
          <w:lang w:val="en-GB"/>
        </w:rPr>
      </w:pPr>
      <w:r w:rsidRPr="0018519C">
        <w:rPr>
          <w:rFonts w:cs="Arial"/>
          <w:bCs/>
          <w:i/>
          <w:lang w:val="en-GB"/>
        </w:rPr>
        <w:t>Write a summary of your business model. In the first sentence explain your idea</w:t>
      </w:r>
      <w:r w:rsidR="005B3D06" w:rsidRPr="0018519C">
        <w:rPr>
          <w:rFonts w:cs="Arial"/>
          <w:bCs/>
          <w:i/>
          <w:lang w:val="en-GB"/>
        </w:rPr>
        <w:t xml:space="preserve"> for the digital solution</w:t>
      </w:r>
      <w:r w:rsidRPr="0018519C">
        <w:rPr>
          <w:rFonts w:cs="Arial"/>
          <w:bCs/>
          <w:i/>
          <w:lang w:val="en-GB"/>
        </w:rPr>
        <w:t xml:space="preserve">. </w:t>
      </w:r>
    </w:p>
    <w:p w14:paraId="6AE8BF2A" w14:textId="77777777" w:rsidR="00047382" w:rsidRPr="0018519C" w:rsidRDefault="00047382" w:rsidP="00047382">
      <w:pPr>
        <w:rPr>
          <w:rFonts w:cs="Arial"/>
          <w:bCs/>
          <w:i/>
          <w:lang w:val="en-GB"/>
        </w:rPr>
      </w:pPr>
      <w:r w:rsidRPr="0018519C">
        <w:rPr>
          <w:lang w:val="en-GB"/>
        </w:rPr>
        <w:t>__________________________________________________________________________________</w:t>
      </w:r>
    </w:p>
    <w:p w14:paraId="7DFA8CAA" w14:textId="77777777" w:rsidR="00047382" w:rsidRPr="0018519C" w:rsidRDefault="00047382" w:rsidP="00047382">
      <w:pPr>
        <w:rPr>
          <w:lang w:val="en-GB"/>
        </w:rPr>
      </w:pPr>
      <w:r w:rsidRPr="0018519C">
        <w:rPr>
          <w:lang w:val="en-GB"/>
        </w:rPr>
        <w:t>__________________________________________________________________________________</w:t>
      </w:r>
    </w:p>
    <w:p w14:paraId="0FF350DE" w14:textId="77777777" w:rsidR="00047382" w:rsidRPr="0018519C" w:rsidRDefault="00047382" w:rsidP="00047382">
      <w:pPr>
        <w:rPr>
          <w:lang w:val="en-GB"/>
        </w:rPr>
      </w:pPr>
      <w:r w:rsidRPr="0018519C">
        <w:rPr>
          <w:lang w:val="en-GB"/>
        </w:rPr>
        <w:t>__________________________________________________________________________________</w:t>
      </w:r>
    </w:p>
    <w:p w14:paraId="047218E9" w14:textId="77777777" w:rsidR="00047382" w:rsidRPr="0018519C" w:rsidRDefault="00047382" w:rsidP="00047382">
      <w:pPr>
        <w:rPr>
          <w:lang w:val="en-GB"/>
        </w:rPr>
      </w:pPr>
      <w:r w:rsidRPr="0018519C">
        <w:rPr>
          <w:lang w:val="en-GB"/>
        </w:rPr>
        <w:t>__________________________________________________________________________________</w:t>
      </w:r>
    </w:p>
    <w:p w14:paraId="28326854" w14:textId="77777777" w:rsidR="00047382" w:rsidRPr="0018519C" w:rsidRDefault="00047382" w:rsidP="00047382">
      <w:pPr>
        <w:rPr>
          <w:lang w:val="en-GB"/>
        </w:rPr>
      </w:pPr>
      <w:r w:rsidRPr="0018519C">
        <w:rPr>
          <w:lang w:val="en-GB"/>
        </w:rPr>
        <w:t>__________________________________________________________________________________</w:t>
      </w:r>
    </w:p>
    <w:p w14:paraId="30D93582" w14:textId="77777777" w:rsidR="00047382" w:rsidRPr="0018519C" w:rsidRDefault="00047382" w:rsidP="00047382">
      <w:pPr>
        <w:rPr>
          <w:lang w:val="en-GB"/>
        </w:rPr>
      </w:pPr>
      <w:r w:rsidRPr="0018519C">
        <w:rPr>
          <w:lang w:val="en-GB"/>
        </w:rPr>
        <w:t>__________________________________________________________________________________</w:t>
      </w:r>
    </w:p>
    <w:p w14:paraId="381F85AC" w14:textId="77777777" w:rsidR="00047382" w:rsidRPr="0018519C" w:rsidRDefault="00047382" w:rsidP="00047382">
      <w:pPr>
        <w:jc w:val="both"/>
        <w:rPr>
          <w:color w:val="676A73"/>
          <w:lang w:val="en-GB"/>
        </w:rPr>
      </w:pPr>
    </w:p>
    <w:p w14:paraId="2C57F5F8" w14:textId="77777777" w:rsidR="00047382" w:rsidRPr="0018519C" w:rsidRDefault="00047382" w:rsidP="00047382">
      <w:pPr>
        <w:jc w:val="both"/>
        <w:rPr>
          <w:color w:val="676A73"/>
          <w:lang w:val="en-GB"/>
        </w:rPr>
      </w:pPr>
    </w:p>
    <w:p w14:paraId="1D6DA46D" w14:textId="77777777" w:rsidR="00047382" w:rsidRPr="0018519C" w:rsidRDefault="00047382" w:rsidP="00047382">
      <w:pPr>
        <w:keepNext/>
        <w:keepLines/>
        <w:numPr>
          <w:ilvl w:val="0"/>
          <w:numId w:val="2"/>
        </w:numPr>
        <w:spacing w:before="320" w:after="0" w:line="240" w:lineRule="auto"/>
        <w:outlineLvl w:val="0"/>
        <w:rPr>
          <w:rFonts w:asciiTheme="minorHAnsi" w:eastAsia="Times New Roman" w:hAnsiTheme="minorHAnsi" w:cstheme="minorHAnsi"/>
          <w:color w:val="0070C0"/>
          <w:sz w:val="30"/>
          <w:szCs w:val="30"/>
          <w:lang w:val="en-GB"/>
        </w:rPr>
      </w:pPr>
      <w:r w:rsidRPr="0018519C">
        <w:rPr>
          <w:rFonts w:asciiTheme="minorHAnsi" w:eastAsia="Times New Roman" w:hAnsiTheme="minorHAnsi" w:cstheme="minorHAnsi"/>
          <w:b/>
          <w:color w:val="0070C0"/>
          <w:sz w:val="40"/>
          <w:szCs w:val="40"/>
          <w:lang w:val="en-GB"/>
        </w:rPr>
        <w:t>PROBLEMS</w:t>
      </w:r>
    </w:p>
    <w:p w14:paraId="1249A46B" w14:textId="50E12832" w:rsidR="00047382" w:rsidRPr="0018519C" w:rsidRDefault="00047382" w:rsidP="00047382">
      <w:pPr>
        <w:rPr>
          <w:lang w:val="en-GB"/>
        </w:rPr>
      </w:pPr>
      <w:r w:rsidRPr="0018519C">
        <w:rPr>
          <w:rFonts w:cs="Arial"/>
          <w:bCs/>
          <w:i/>
          <w:lang w:val="en-GB"/>
        </w:rPr>
        <w:t>List maximum three most important problems your idea solves.</w:t>
      </w:r>
    </w:p>
    <w:p w14:paraId="2E3566E7" w14:textId="77777777" w:rsidR="00047382" w:rsidRPr="0018519C" w:rsidRDefault="00047382" w:rsidP="00047382">
      <w:pPr>
        <w:rPr>
          <w:lang w:val="en-GB"/>
        </w:rPr>
      </w:pPr>
      <w:r w:rsidRPr="0018519C">
        <w:rPr>
          <w:lang w:val="en-GB"/>
        </w:rPr>
        <w:t>__________________________________________________________________________________</w:t>
      </w:r>
    </w:p>
    <w:p w14:paraId="51B97113" w14:textId="77777777" w:rsidR="00047382" w:rsidRPr="0018519C" w:rsidRDefault="00047382" w:rsidP="00047382">
      <w:pPr>
        <w:rPr>
          <w:lang w:val="en-GB"/>
        </w:rPr>
      </w:pPr>
      <w:r w:rsidRPr="0018519C">
        <w:rPr>
          <w:lang w:val="en-GB"/>
        </w:rPr>
        <w:t>__________________________________________________________________________________</w:t>
      </w:r>
    </w:p>
    <w:p w14:paraId="5233D8D7" w14:textId="77777777" w:rsidR="00047382" w:rsidRPr="0018519C" w:rsidRDefault="00047382" w:rsidP="00047382">
      <w:pPr>
        <w:rPr>
          <w:lang w:val="en-GB"/>
        </w:rPr>
      </w:pPr>
      <w:r w:rsidRPr="0018519C">
        <w:rPr>
          <w:lang w:val="en-GB"/>
        </w:rPr>
        <w:t>__________________________________________________________________________________</w:t>
      </w:r>
    </w:p>
    <w:p w14:paraId="2A12A25F" w14:textId="77777777" w:rsidR="00047382" w:rsidRPr="0018519C" w:rsidRDefault="00047382" w:rsidP="00047382">
      <w:pPr>
        <w:rPr>
          <w:lang w:val="en-GB"/>
        </w:rPr>
      </w:pPr>
      <w:r w:rsidRPr="0018519C">
        <w:rPr>
          <w:lang w:val="en-GB"/>
        </w:rPr>
        <w:t>__________________________________________________________________________________</w:t>
      </w:r>
    </w:p>
    <w:p w14:paraId="27EBF06D" w14:textId="77777777" w:rsidR="00047382" w:rsidRPr="0018519C" w:rsidRDefault="00047382" w:rsidP="00047382">
      <w:pPr>
        <w:rPr>
          <w:lang w:val="en-GB"/>
        </w:rPr>
      </w:pPr>
      <w:r w:rsidRPr="0018519C">
        <w:rPr>
          <w:lang w:val="en-GB"/>
        </w:rPr>
        <w:t>__________________________________________________________________________________</w:t>
      </w:r>
    </w:p>
    <w:p w14:paraId="21735E3D" w14:textId="77777777" w:rsidR="00047382" w:rsidRPr="0018519C" w:rsidRDefault="00047382" w:rsidP="00047382">
      <w:pPr>
        <w:rPr>
          <w:lang w:val="en-GB"/>
        </w:rPr>
      </w:pPr>
      <w:r w:rsidRPr="0018519C">
        <w:rPr>
          <w:lang w:val="en-GB"/>
        </w:rPr>
        <w:t>__________________________________________________________________________________</w:t>
      </w:r>
    </w:p>
    <w:p w14:paraId="61F31F6D" w14:textId="77777777" w:rsidR="00047382" w:rsidRPr="0018519C" w:rsidRDefault="00047382" w:rsidP="00047382">
      <w:pPr>
        <w:jc w:val="both"/>
        <w:rPr>
          <w:color w:val="676A73"/>
          <w:lang w:val="en-GB"/>
        </w:rPr>
      </w:pPr>
    </w:p>
    <w:p w14:paraId="47098D90" w14:textId="68CFED30" w:rsidR="00047382" w:rsidRPr="0018519C" w:rsidRDefault="00047382" w:rsidP="00047382">
      <w:pPr>
        <w:jc w:val="both"/>
        <w:rPr>
          <w:color w:val="676A73"/>
          <w:lang w:val="en-GB"/>
        </w:rPr>
      </w:pPr>
      <w:r w:rsidRPr="0018519C">
        <w:rPr>
          <w:color w:val="676A73"/>
          <w:lang w:val="en-GB"/>
        </w:rPr>
        <w:t>It is necessary to determine whether there is a problem that is big enough or a desire that your customers will solve</w:t>
      </w:r>
      <w:r w:rsidR="0018519C">
        <w:rPr>
          <w:color w:val="676A73"/>
          <w:lang w:val="en-GB"/>
        </w:rPr>
        <w:t>/meet</w:t>
      </w:r>
      <w:r w:rsidRPr="0018519C">
        <w:rPr>
          <w:color w:val="676A73"/>
          <w:lang w:val="en-GB"/>
        </w:rPr>
        <w:t xml:space="preserve"> with the purchase. You can imagine the problems as tasks that customers would otherwise have to do, but you relieve them</w:t>
      </w:r>
      <w:r w:rsidR="0018519C">
        <w:rPr>
          <w:color w:val="676A73"/>
          <w:lang w:val="en-GB"/>
        </w:rPr>
        <w:t xml:space="preserve"> </w:t>
      </w:r>
      <w:r w:rsidR="0018519C" w:rsidRPr="0018519C">
        <w:rPr>
          <w:color w:val="676A73"/>
          <w:lang w:val="en-GB"/>
        </w:rPr>
        <w:t>with your product</w:t>
      </w:r>
      <w:r w:rsidRPr="0018519C">
        <w:rPr>
          <w:color w:val="676A73"/>
          <w:lang w:val="en-GB"/>
        </w:rPr>
        <w:t>.</w:t>
      </w:r>
    </w:p>
    <w:p w14:paraId="16DDD33C" w14:textId="77777777" w:rsidR="00047382" w:rsidRPr="0018519C" w:rsidRDefault="00047382" w:rsidP="00047382">
      <w:pPr>
        <w:jc w:val="both"/>
        <w:rPr>
          <w:color w:val="676A73"/>
          <w:lang w:val="en-GB"/>
        </w:rPr>
      </w:pPr>
    </w:p>
    <w:p w14:paraId="56FD6130" w14:textId="77777777" w:rsidR="00047382" w:rsidRPr="0018519C" w:rsidRDefault="00047382" w:rsidP="00047382">
      <w:pPr>
        <w:jc w:val="both"/>
        <w:rPr>
          <w:color w:val="676A73"/>
          <w:lang w:val="en-GB"/>
        </w:rPr>
      </w:pPr>
    </w:p>
    <w:p w14:paraId="518657B6" w14:textId="77777777" w:rsidR="00047382" w:rsidRPr="0018519C" w:rsidRDefault="00047382" w:rsidP="00047382">
      <w:pPr>
        <w:jc w:val="both"/>
        <w:rPr>
          <w:color w:val="676A73"/>
          <w:lang w:val="en-GB"/>
        </w:rPr>
      </w:pPr>
    </w:p>
    <w:p w14:paraId="29DFC2D3" w14:textId="77777777" w:rsidR="00047382" w:rsidRPr="0018519C" w:rsidRDefault="00047382" w:rsidP="00047382">
      <w:pPr>
        <w:jc w:val="both"/>
        <w:rPr>
          <w:color w:val="676A73"/>
          <w:lang w:val="en-GB"/>
        </w:rPr>
      </w:pPr>
    </w:p>
    <w:p w14:paraId="0841ED1A" w14:textId="77777777" w:rsidR="00047382" w:rsidRPr="0018519C" w:rsidRDefault="00047382" w:rsidP="00047382">
      <w:pPr>
        <w:jc w:val="both"/>
        <w:rPr>
          <w:color w:val="676A73"/>
          <w:lang w:val="en-GB"/>
        </w:rPr>
      </w:pPr>
    </w:p>
    <w:p w14:paraId="31C55148" w14:textId="77777777" w:rsidR="00047382" w:rsidRPr="0018519C" w:rsidRDefault="00047382" w:rsidP="00047382">
      <w:pPr>
        <w:keepNext/>
        <w:keepLines/>
        <w:spacing w:before="40" w:after="0" w:line="240" w:lineRule="auto"/>
        <w:outlineLvl w:val="1"/>
        <w:rPr>
          <w:rFonts w:asciiTheme="minorHAnsi" w:eastAsia="Times New Roman" w:hAnsiTheme="minorHAnsi" w:cstheme="minorHAnsi"/>
          <w:b/>
          <w:color w:val="0070C0"/>
          <w:sz w:val="28"/>
          <w:szCs w:val="28"/>
          <w:lang w:val="en-GB"/>
        </w:rPr>
      </w:pPr>
      <w:r w:rsidRPr="0018519C">
        <w:rPr>
          <w:rFonts w:asciiTheme="minorHAnsi" w:eastAsia="Times New Roman" w:hAnsiTheme="minorHAnsi" w:cstheme="minorHAnsi"/>
          <w:b/>
          <w:color w:val="0070C0"/>
          <w:sz w:val="40"/>
          <w:szCs w:val="40"/>
          <w:lang w:val="en-GB"/>
        </w:rPr>
        <w:lastRenderedPageBreak/>
        <w:t>1.1. EXISTING ALTERNATIVES</w:t>
      </w:r>
    </w:p>
    <w:p w14:paraId="79CBF438" w14:textId="77777777" w:rsidR="00047382" w:rsidRPr="0018519C" w:rsidRDefault="00047382" w:rsidP="00047382">
      <w:pPr>
        <w:keepNext/>
        <w:keepLines/>
        <w:spacing w:before="40" w:after="0" w:line="240" w:lineRule="auto"/>
        <w:outlineLvl w:val="1"/>
        <w:rPr>
          <w:rFonts w:ascii="Calibri Light" w:eastAsia="Times New Roman" w:hAnsi="Calibri Light"/>
          <w:color w:val="952498"/>
          <w:sz w:val="28"/>
          <w:szCs w:val="28"/>
          <w:lang w:val="en-GB"/>
        </w:rPr>
      </w:pPr>
    </w:p>
    <w:p w14:paraId="206509F9" w14:textId="0BCB4147" w:rsidR="00047382" w:rsidRPr="0018519C" w:rsidRDefault="00047382" w:rsidP="00047382">
      <w:pPr>
        <w:rPr>
          <w:i/>
          <w:lang w:val="en-GB"/>
        </w:rPr>
      </w:pPr>
      <w:r w:rsidRPr="0018519C">
        <w:rPr>
          <w:i/>
          <w:lang w:val="en-GB"/>
        </w:rPr>
        <w:t>In addition to problems, find and describe existing alternatives. These are products or services or existing solutions that replace your product.</w:t>
      </w:r>
    </w:p>
    <w:p w14:paraId="5F3C5239" w14:textId="77777777" w:rsidR="00047382" w:rsidRPr="0018519C" w:rsidRDefault="00047382" w:rsidP="00047382">
      <w:pPr>
        <w:rPr>
          <w:lang w:val="en-GB"/>
        </w:rPr>
      </w:pPr>
      <w:r w:rsidRPr="0018519C">
        <w:rPr>
          <w:lang w:val="en-GB"/>
        </w:rPr>
        <w:t>__________________________________________________________________________________</w:t>
      </w:r>
    </w:p>
    <w:p w14:paraId="282B3A76" w14:textId="77777777" w:rsidR="00047382" w:rsidRPr="0018519C" w:rsidRDefault="00047382" w:rsidP="00047382">
      <w:pPr>
        <w:rPr>
          <w:lang w:val="en-GB"/>
        </w:rPr>
      </w:pPr>
      <w:r w:rsidRPr="0018519C">
        <w:rPr>
          <w:lang w:val="en-GB"/>
        </w:rPr>
        <w:t>__________________________________________________________________________________</w:t>
      </w:r>
    </w:p>
    <w:p w14:paraId="1D6E8DF9" w14:textId="77777777" w:rsidR="00047382" w:rsidRPr="0018519C" w:rsidRDefault="00047382" w:rsidP="00047382">
      <w:pPr>
        <w:rPr>
          <w:lang w:val="en-GB"/>
        </w:rPr>
      </w:pPr>
      <w:r w:rsidRPr="0018519C">
        <w:rPr>
          <w:lang w:val="en-GB"/>
        </w:rPr>
        <w:t>__________________________________________________________________________________</w:t>
      </w:r>
    </w:p>
    <w:p w14:paraId="3549396A" w14:textId="77777777" w:rsidR="00047382" w:rsidRPr="0018519C" w:rsidRDefault="00047382" w:rsidP="00047382">
      <w:pPr>
        <w:rPr>
          <w:lang w:val="en-GB"/>
        </w:rPr>
      </w:pPr>
      <w:r w:rsidRPr="0018519C">
        <w:rPr>
          <w:lang w:val="en-GB"/>
        </w:rPr>
        <w:t>__________________________________________________________________________________</w:t>
      </w:r>
    </w:p>
    <w:p w14:paraId="552C5493" w14:textId="77777777" w:rsidR="00047382" w:rsidRPr="0018519C" w:rsidRDefault="00047382" w:rsidP="00047382">
      <w:pPr>
        <w:rPr>
          <w:lang w:val="en-GB"/>
        </w:rPr>
      </w:pPr>
      <w:r w:rsidRPr="0018519C">
        <w:rPr>
          <w:lang w:val="en-GB"/>
        </w:rPr>
        <w:t>__________________________________________________________________________________</w:t>
      </w:r>
    </w:p>
    <w:p w14:paraId="20B566AB" w14:textId="77777777" w:rsidR="00047382" w:rsidRPr="0018519C" w:rsidRDefault="00047382" w:rsidP="00047382">
      <w:pPr>
        <w:rPr>
          <w:lang w:val="en-GB"/>
        </w:rPr>
      </w:pPr>
      <w:r w:rsidRPr="0018519C">
        <w:rPr>
          <w:lang w:val="en-GB"/>
        </w:rPr>
        <w:t>__________________________________________________________________________________</w:t>
      </w:r>
    </w:p>
    <w:p w14:paraId="6A306ABC" w14:textId="0F93F76B" w:rsidR="00047382" w:rsidRPr="0018519C" w:rsidRDefault="00047382" w:rsidP="00047382">
      <w:pPr>
        <w:jc w:val="both"/>
        <w:rPr>
          <w:color w:val="676A73"/>
          <w:lang w:val="en-GB"/>
        </w:rPr>
      </w:pPr>
      <w:r w:rsidRPr="0018519C">
        <w:rPr>
          <w:color w:val="676A73"/>
          <w:lang w:val="en-GB"/>
        </w:rPr>
        <w:t>If you</w:t>
      </w:r>
      <w:r w:rsidR="0018519C">
        <w:rPr>
          <w:color w:val="676A73"/>
          <w:lang w:val="en-GB"/>
        </w:rPr>
        <w:t xml:space="preserve"> ha</w:t>
      </w:r>
      <w:r w:rsidRPr="0018519C">
        <w:rPr>
          <w:color w:val="676A73"/>
          <w:lang w:val="en-GB"/>
        </w:rPr>
        <w:t>ve found that a problem really exists, then people are probably already trying to solve it. In the Existing Alternatives subsection, write down and consider what the existing alternatives are so that your potential customers can solve the problems written above. Think of competing products or services, as well as very simple solutions.</w:t>
      </w:r>
    </w:p>
    <w:p w14:paraId="495F2EA0" w14:textId="277E3200" w:rsidR="00047382" w:rsidRPr="0018519C" w:rsidRDefault="00047382" w:rsidP="00047382">
      <w:pPr>
        <w:jc w:val="both"/>
        <w:rPr>
          <w:color w:val="676A73"/>
          <w:lang w:val="en-GB"/>
        </w:rPr>
      </w:pPr>
    </w:p>
    <w:p w14:paraId="1D78C141" w14:textId="77777777" w:rsidR="00047382" w:rsidRPr="0018519C" w:rsidRDefault="00047382" w:rsidP="00047382">
      <w:pPr>
        <w:jc w:val="both"/>
        <w:rPr>
          <w:color w:val="0070C0"/>
          <w:lang w:val="en-GB"/>
        </w:rPr>
      </w:pPr>
      <w:r w:rsidRPr="0018519C">
        <w:rPr>
          <w:b/>
          <w:color w:val="0070C0"/>
          <w:sz w:val="40"/>
          <w:szCs w:val="40"/>
          <w:lang w:val="en-GB"/>
        </w:rPr>
        <w:t>2. CUSTOMERS</w:t>
      </w:r>
    </w:p>
    <w:p w14:paraId="3C9A9163" w14:textId="77777777" w:rsidR="00047382" w:rsidRPr="0018519C" w:rsidRDefault="00047382" w:rsidP="00047382">
      <w:pPr>
        <w:rPr>
          <w:rFonts w:cs="Arial"/>
          <w:bCs/>
          <w:i/>
          <w:lang w:val="en-GB"/>
        </w:rPr>
      </w:pPr>
      <w:r w:rsidRPr="0018519C">
        <w:rPr>
          <w:rFonts w:cs="Arial"/>
          <w:bCs/>
          <w:i/>
          <w:lang w:val="en-GB"/>
        </w:rPr>
        <w:t xml:space="preserve">Identify who your ideal customers are and describe their profile as accurately as possible. </w:t>
      </w:r>
    </w:p>
    <w:p w14:paraId="10C85457" w14:textId="77777777" w:rsidR="00047382" w:rsidRPr="0018519C" w:rsidRDefault="00047382" w:rsidP="00047382">
      <w:pPr>
        <w:rPr>
          <w:lang w:val="en-GB"/>
        </w:rPr>
      </w:pPr>
      <w:r w:rsidRPr="0018519C">
        <w:rPr>
          <w:lang w:val="en-GB"/>
        </w:rPr>
        <w:t>__________________________________________________________________________________</w:t>
      </w:r>
    </w:p>
    <w:p w14:paraId="70584B1E" w14:textId="77777777" w:rsidR="00047382" w:rsidRPr="0018519C" w:rsidRDefault="00047382" w:rsidP="00047382">
      <w:pPr>
        <w:rPr>
          <w:lang w:val="en-GB"/>
        </w:rPr>
      </w:pPr>
      <w:r w:rsidRPr="0018519C">
        <w:rPr>
          <w:lang w:val="en-GB"/>
        </w:rPr>
        <w:t>__________________________________________________________________________________</w:t>
      </w:r>
    </w:p>
    <w:p w14:paraId="0646C2FA" w14:textId="77777777" w:rsidR="00047382" w:rsidRPr="0018519C" w:rsidRDefault="00047382" w:rsidP="00047382">
      <w:pPr>
        <w:rPr>
          <w:lang w:val="en-GB"/>
        </w:rPr>
      </w:pPr>
      <w:r w:rsidRPr="0018519C">
        <w:rPr>
          <w:lang w:val="en-GB"/>
        </w:rPr>
        <w:t>__________________________________________________________________________________</w:t>
      </w:r>
    </w:p>
    <w:p w14:paraId="63B294B6" w14:textId="77777777" w:rsidR="00047382" w:rsidRPr="0018519C" w:rsidRDefault="00047382" w:rsidP="00047382">
      <w:pPr>
        <w:rPr>
          <w:lang w:val="en-GB"/>
        </w:rPr>
      </w:pPr>
      <w:r w:rsidRPr="0018519C">
        <w:rPr>
          <w:lang w:val="en-GB"/>
        </w:rPr>
        <w:t>__________________________________________________________________________________</w:t>
      </w:r>
    </w:p>
    <w:p w14:paraId="54FFE42E" w14:textId="77777777" w:rsidR="00047382" w:rsidRPr="0018519C" w:rsidRDefault="00047382" w:rsidP="00047382">
      <w:pPr>
        <w:rPr>
          <w:lang w:val="en-GB"/>
        </w:rPr>
      </w:pPr>
      <w:r w:rsidRPr="0018519C">
        <w:rPr>
          <w:lang w:val="en-GB"/>
        </w:rPr>
        <w:t>__________________________________________________________________________________</w:t>
      </w:r>
    </w:p>
    <w:p w14:paraId="77E19F49" w14:textId="77777777" w:rsidR="00047382" w:rsidRPr="0018519C" w:rsidRDefault="00047382" w:rsidP="00047382">
      <w:pPr>
        <w:rPr>
          <w:lang w:val="en-GB"/>
        </w:rPr>
      </w:pPr>
      <w:r w:rsidRPr="0018519C">
        <w:rPr>
          <w:lang w:val="en-GB"/>
        </w:rPr>
        <w:t>__________________________________________________________________________________</w:t>
      </w:r>
    </w:p>
    <w:p w14:paraId="62F86237" w14:textId="7C5EA774" w:rsidR="00047382" w:rsidRPr="0018519C" w:rsidRDefault="00047382" w:rsidP="00047382">
      <w:pPr>
        <w:jc w:val="both"/>
        <w:rPr>
          <w:color w:val="676A73"/>
          <w:lang w:val="en-GB"/>
        </w:rPr>
      </w:pPr>
      <w:r w:rsidRPr="0018519C">
        <w:rPr>
          <w:color w:val="676A73"/>
          <w:lang w:val="en-GB"/>
        </w:rPr>
        <w:t>A number of people have the problems you described in the chapter above. Therefore, the first and best customers are the ones who need your product or service the most. It is up to you to find out who they are and how many there are so that you can confirm the market potential. How do you find out who your customers are? You start from a problem you want to solve and determine a group of people to whom you then add the demographics to get a more accurate description. Create an image of your ideal (prototype) customer. Next, also distinguish between users (those who use the product), purchase decision makers (those who decide to buy) and customers (those who make a purchase). Also</w:t>
      </w:r>
      <w:r w:rsidR="00D128E1">
        <w:rPr>
          <w:color w:val="676A73"/>
          <w:lang w:val="en-GB"/>
        </w:rPr>
        <w:t>,</w:t>
      </w:r>
      <w:r w:rsidRPr="0018519C">
        <w:rPr>
          <w:color w:val="676A73"/>
          <w:lang w:val="en-GB"/>
        </w:rPr>
        <w:t xml:space="preserve"> distinguish between direct sales to consumers (B2C), sales between persons (P2P), or sales between companies (B2B) and others</w:t>
      </w:r>
      <w:r w:rsidR="00D128E1">
        <w:rPr>
          <w:color w:val="676A73"/>
          <w:lang w:val="en-GB"/>
        </w:rPr>
        <w:t>,</w:t>
      </w:r>
      <w:r w:rsidRPr="0018519C">
        <w:rPr>
          <w:color w:val="676A73"/>
          <w:lang w:val="en-GB"/>
        </w:rPr>
        <w:t xml:space="preserve"> </w:t>
      </w:r>
      <w:r w:rsidR="00D128E1">
        <w:rPr>
          <w:color w:val="676A73"/>
          <w:lang w:val="en-GB"/>
        </w:rPr>
        <w:t>and</w:t>
      </w:r>
      <w:r w:rsidRPr="0018519C">
        <w:rPr>
          <w:color w:val="676A73"/>
          <w:lang w:val="en-GB"/>
        </w:rPr>
        <w:t xml:space="preserve"> estimate how many such individuals there are.</w:t>
      </w:r>
    </w:p>
    <w:p w14:paraId="7A54BF05" w14:textId="77777777" w:rsidR="000571E0" w:rsidRPr="0018519C" w:rsidRDefault="000571E0" w:rsidP="00047382">
      <w:pPr>
        <w:jc w:val="both"/>
        <w:rPr>
          <w:b/>
          <w:color w:val="ED7D31"/>
          <w:sz w:val="40"/>
          <w:szCs w:val="40"/>
          <w:lang w:val="en-GB"/>
        </w:rPr>
      </w:pPr>
    </w:p>
    <w:p w14:paraId="6DDCD4BC" w14:textId="77777777" w:rsidR="00047382" w:rsidRPr="0018519C" w:rsidRDefault="00047382" w:rsidP="00047382">
      <w:pPr>
        <w:jc w:val="both"/>
        <w:rPr>
          <w:color w:val="0070C0"/>
          <w:lang w:val="en-GB"/>
        </w:rPr>
      </w:pPr>
      <w:r w:rsidRPr="0018519C">
        <w:rPr>
          <w:b/>
          <w:color w:val="0070C0"/>
          <w:sz w:val="40"/>
          <w:szCs w:val="40"/>
          <w:lang w:val="en-GB"/>
        </w:rPr>
        <w:lastRenderedPageBreak/>
        <w:t>3. THE SOLUTION</w:t>
      </w:r>
    </w:p>
    <w:p w14:paraId="4BDA1AB2" w14:textId="77777777" w:rsidR="00047382" w:rsidRPr="0018519C" w:rsidRDefault="00047382" w:rsidP="00047382">
      <w:pPr>
        <w:rPr>
          <w:lang w:val="en-GB"/>
        </w:rPr>
      </w:pPr>
      <w:r w:rsidRPr="0018519C">
        <w:rPr>
          <w:lang w:val="en-GB"/>
        </w:rPr>
        <w:t>Describe your product or service and point out how it solves the problems described above.</w:t>
      </w:r>
    </w:p>
    <w:p w14:paraId="093EF5CF" w14:textId="77777777" w:rsidR="00047382" w:rsidRPr="0018519C" w:rsidRDefault="00047382" w:rsidP="00047382">
      <w:pPr>
        <w:rPr>
          <w:lang w:val="en-GB"/>
        </w:rPr>
      </w:pPr>
      <w:r w:rsidRPr="0018519C">
        <w:rPr>
          <w:lang w:val="en-GB"/>
        </w:rPr>
        <w:t>_________________________________________________________________________________</w:t>
      </w:r>
    </w:p>
    <w:p w14:paraId="4F68C331" w14:textId="77777777" w:rsidR="00047382" w:rsidRPr="0018519C" w:rsidRDefault="00047382" w:rsidP="00047382">
      <w:pPr>
        <w:rPr>
          <w:lang w:val="en-GB"/>
        </w:rPr>
      </w:pPr>
      <w:r w:rsidRPr="0018519C">
        <w:rPr>
          <w:lang w:val="en-GB"/>
        </w:rPr>
        <w:t>__________________________________________________________________________________</w:t>
      </w:r>
    </w:p>
    <w:p w14:paraId="01150319" w14:textId="77777777" w:rsidR="00047382" w:rsidRPr="0018519C" w:rsidRDefault="00047382" w:rsidP="00047382">
      <w:pPr>
        <w:rPr>
          <w:lang w:val="en-GB"/>
        </w:rPr>
      </w:pPr>
      <w:r w:rsidRPr="0018519C">
        <w:rPr>
          <w:lang w:val="en-GB"/>
        </w:rPr>
        <w:t>__________________________________________________________________________________</w:t>
      </w:r>
    </w:p>
    <w:p w14:paraId="1E2496D3" w14:textId="77777777" w:rsidR="00047382" w:rsidRPr="0018519C" w:rsidRDefault="00047382" w:rsidP="00047382">
      <w:pPr>
        <w:rPr>
          <w:lang w:val="en-GB"/>
        </w:rPr>
      </w:pPr>
      <w:r w:rsidRPr="0018519C">
        <w:rPr>
          <w:lang w:val="en-GB"/>
        </w:rPr>
        <w:t>__________________________________________________________________________________</w:t>
      </w:r>
    </w:p>
    <w:p w14:paraId="7CBACDBA" w14:textId="77777777" w:rsidR="00047382" w:rsidRPr="0018519C" w:rsidRDefault="00047382" w:rsidP="00047382">
      <w:pPr>
        <w:rPr>
          <w:lang w:val="en-GB"/>
        </w:rPr>
      </w:pPr>
      <w:r w:rsidRPr="0018519C">
        <w:rPr>
          <w:lang w:val="en-GB"/>
        </w:rPr>
        <w:t>__________________________________________________________________________________</w:t>
      </w:r>
    </w:p>
    <w:p w14:paraId="2573634D" w14:textId="77777777" w:rsidR="00047382" w:rsidRPr="0018519C" w:rsidRDefault="00047382" w:rsidP="00047382">
      <w:pPr>
        <w:rPr>
          <w:lang w:val="en-GB"/>
        </w:rPr>
      </w:pPr>
      <w:r w:rsidRPr="0018519C">
        <w:rPr>
          <w:lang w:val="en-GB"/>
        </w:rPr>
        <w:t>__________________________________________________________________________________</w:t>
      </w:r>
    </w:p>
    <w:p w14:paraId="56B55378" w14:textId="5D6A7EB2" w:rsidR="00047382" w:rsidRPr="0018519C" w:rsidRDefault="00047382" w:rsidP="00047382">
      <w:pPr>
        <w:jc w:val="both"/>
        <w:rPr>
          <w:color w:val="676A73"/>
          <w:lang w:val="en-GB"/>
        </w:rPr>
      </w:pPr>
      <w:r w:rsidRPr="0018519C">
        <w:rPr>
          <w:color w:val="676A73"/>
          <w:lang w:val="en-GB"/>
        </w:rPr>
        <w:t>The product or service that you will present solves the problems of your potential customers. Therefore, in the Solution section describe the characteristics of your product and explain how they solve the problems written above.</w:t>
      </w:r>
    </w:p>
    <w:p w14:paraId="16503D0E" w14:textId="77777777" w:rsidR="000571E0" w:rsidRPr="0018519C" w:rsidRDefault="000571E0" w:rsidP="00047382">
      <w:pPr>
        <w:jc w:val="both"/>
        <w:rPr>
          <w:color w:val="676A73"/>
          <w:lang w:val="en-GB"/>
        </w:rPr>
      </w:pPr>
    </w:p>
    <w:p w14:paraId="687FE0E6" w14:textId="77777777" w:rsidR="00047382" w:rsidRPr="0018519C" w:rsidRDefault="00047382" w:rsidP="00047382">
      <w:pPr>
        <w:jc w:val="both"/>
        <w:rPr>
          <w:color w:val="676A73"/>
          <w:lang w:val="en-GB"/>
        </w:rPr>
      </w:pPr>
    </w:p>
    <w:p w14:paraId="5766B197" w14:textId="77777777" w:rsidR="00047382" w:rsidRPr="0018519C" w:rsidRDefault="00047382" w:rsidP="00047382">
      <w:pPr>
        <w:keepNext/>
        <w:keepLines/>
        <w:spacing w:before="40" w:after="0" w:line="240" w:lineRule="auto"/>
        <w:outlineLvl w:val="1"/>
        <w:rPr>
          <w:rFonts w:asciiTheme="minorHAnsi" w:eastAsia="Times New Roman" w:hAnsiTheme="minorHAnsi" w:cstheme="minorHAnsi"/>
          <w:b/>
          <w:color w:val="0070C0"/>
          <w:sz w:val="28"/>
          <w:szCs w:val="28"/>
          <w:lang w:val="en-GB"/>
        </w:rPr>
      </w:pPr>
      <w:r w:rsidRPr="0018519C">
        <w:rPr>
          <w:rFonts w:asciiTheme="minorHAnsi" w:eastAsia="Times New Roman" w:hAnsiTheme="minorHAnsi" w:cstheme="minorHAnsi"/>
          <w:b/>
          <w:color w:val="0070C0"/>
          <w:sz w:val="40"/>
          <w:szCs w:val="40"/>
          <w:lang w:val="en-GB"/>
        </w:rPr>
        <w:t>4. UNIQUE VALUE PROPOSITION</w:t>
      </w:r>
    </w:p>
    <w:p w14:paraId="19B7C932" w14:textId="77777777" w:rsidR="00047382" w:rsidRPr="0018519C" w:rsidRDefault="00047382" w:rsidP="00047382">
      <w:pPr>
        <w:rPr>
          <w:i/>
          <w:lang w:val="en-GB"/>
        </w:rPr>
      </w:pPr>
      <w:r w:rsidRPr="0018519C">
        <w:rPr>
          <w:i/>
          <w:lang w:val="en-GB"/>
        </w:rPr>
        <w:t>State why customers will buy your product or what you promise customers and how you differ from the competition.</w:t>
      </w:r>
    </w:p>
    <w:p w14:paraId="3AAE46C0" w14:textId="77777777" w:rsidR="00047382" w:rsidRPr="0018519C" w:rsidRDefault="00047382" w:rsidP="00047382">
      <w:pPr>
        <w:rPr>
          <w:lang w:val="en-GB"/>
        </w:rPr>
      </w:pPr>
      <w:r w:rsidRPr="0018519C">
        <w:rPr>
          <w:lang w:val="en-GB"/>
        </w:rPr>
        <w:t>__________________________________________________________________________________</w:t>
      </w:r>
    </w:p>
    <w:p w14:paraId="4ADD0772" w14:textId="77777777" w:rsidR="00047382" w:rsidRPr="0018519C" w:rsidRDefault="00047382" w:rsidP="00047382">
      <w:pPr>
        <w:rPr>
          <w:lang w:val="en-GB"/>
        </w:rPr>
      </w:pPr>
      <w:r w:rsidRPr="0018519C">
        <w:rPr>
          <w:lang w:val="en-GB"/>
        </w:rPr>
        <w:t>__________________________________________________________________________________</w:t>
      </w:r>
    </w:p>
    <w:p w14:paraId="1C737622" w14:textId="77777777" w:rsidR="00047382" w:rsidRPr="0018519C" w:rsidRDefault="00047382" w:rsidP="00047382">
      <w:pPr>
        <w:rPr>
          <w:lang w:val="en-GB"/>
        </w:rPr>
      </w:pPr>
      <w:r w:rsidRPr="0018519C">
        <w:rPr>
          <w:lang w:val="en-GB"/>
        </w:rPr>
        <w:t>__________________________________________________________________________________</w:t>
      </w:r>
    </w:p>
    <w:p w14:paraId="1487C867" w14:textId="77777777" w:rsidR="00047382" w:rsidRPr="0018519C" w:rsidRDefault="00047382" w:rsidP="00047382">
      <w:pPr>
        <w:rPr>
          <w:lang w:val="en-GB"/>
        </w:rPr>
      </w:pPr>
      <w:r w:rsidRPr="0018519C">
        <w:rPr>
          <w:lang w:val="en-GB"/>
        </w:rPr>
        <w:t>__________________________________________________________________________________</w:t>
      </w:r>
    </w:p>
    <w:p w14:paraId="381FC6EC" w14:textId="77777777" w:rsidR="00047382" w:rsidRPr="0018519C" w:rsidRDefault="00047382" w:rsidP="00047382">
      <w:pPr>
        <w:rPr>
          <w:lang w:val="en-GB"/>
        </w:rPr>
      </w:pPr>
      <w:r w:rsidRPr="0018519C">
        <w:rPr>
          <w:lang w:val="en-GB"/>
        </w:rPr>
        <w:t>__________________________________________________________________________________</w:t>
      </w:r>
    </w:p>
    <w:p w14:paraId="361F2BB8" w14:textId="77777777" w:rsidR="00047382" w:rsidRPr="0018519C" w:rsidRDefault="00047382" w:rsidP="00047382">
      <w:pPr>
        <w:rPr>
          <w:lang w:val="en-GB"/>
        </w:rPr>
      </w:pPr>
      <w:r w:rsidRPr="0018519C">
        <w:rPr>
          <w:lang w:val="en-GB"/>
        </w:rPr>
        <w:t>__________________________________________________________________________________</w:t>
      </w:r>
    </w:p>
    <w:p w14:paraId="64DCFF78" w14:textId="77777777" w:rsidR="00047382" w:rsidRPr="0018519C" w:rsidRDefault="00047382" w:rsidP="00047382">
      <w:pPr>
        <w:jc w:val="both"/>
        <w:rPr>
          <w:color w:val="676A73"/>
          <w:lang w:val="en-GB"/>
        </w:rPr>
      </w:pPr>
      <w:r w:rsidRPr="0018519C">
        <w:rPr>
          <w:color w:val="676A73"/>
          <w:lang w:val="en-GB"/>
        </w:rPr>
        <w:t>The unique value proposition is a clear statement that describes the benefit of your offer, how you solve your customer’s needs and what distinguishes you from the competition. It is often present in company slogans and can be created according to the formula: "immediately clear title = final result according to the customer's wishes + specific time + consideration of objections" (We deliver hot freshly baked pizza in 30 minutes or it is free). The unique value proposition is often the first contact we will have with a customer, so it needs to attract attention in a very short amount of time (8 seconds or less).</w:t>
      </w:r>
    </w:p>
    <w:p w14:paraId="0D417F54" w14:textId="598B4D40" w:rsidR="00047382" w:rsidRPr="0018519C" w:rsidRDefault="00047382" w:rsidP="00047382">
      <w:pPr>
        <w:jc w:val="both"/>
        <w:rPr>
          <w:color w:val="8496B0" w:themeColor="text2" w:themeTint="99"/>
          <w:lang w:val="en-GB"/>
        </w:rPr>
      </w:pPr>
    </w:p>
    <w:p w14:paraId="24BE801A" w14:textId="77777777" w:rsidR="00047382" w:rsidRPr="0018519C" w:rsidRDefault="00047382" w:rsidP="00047382">
      <w:pPr>
        <w:jc w:val="both"/>
        <w:rPr>
          <w:color w:val="676A73"/>
          <w:lang w:val="en-GB"/>
        </w:rPr>
      </w:pPr>
      <w:r w:rsidRPr="0018519C">
        <w:rPr>
          <w:color w:val="676A73"/>
          <w:lang w:val="en-GB"/>
        </w:rPr>
        <w:t xml:space="preserve"> </w:t>
      </w:r>
    </w:p>
    <w:p w14:paraId="3B451CF8" w14:textId="77777777" w:rsidR="00047382" w:rsidRPr="0018519C" w:rsidRDefault="00047382" w:rsidP="00047382">
      <w:pPr>
        <w:jc w:val="both"/>
        <w:rPr>
          <w:color w:val="676A73"/>
          <w:lang w:val="en-GB"/>
        </w:rPr>
      </w:pPr>
    </w:p>
    <w:p w14:paraId="0528C196" w14:textId="77777777" w:rsidR="00047382" w:rsidRPr="0018519C" w:rsidRDefault="00047382" w:rsidP="00047382">
      <w:pPr>
        <w:jc w:val="both"/>
        <w:rPr>
          <w:color w:val="0070C0"/>
          <w:lang w:val="en-GB"/>
        </w:rPr>
      </w:pPr>
      <w:r w:rsidRPr="0018519C">
        <w:rPr>
          <w:b/>
          <w:color w:val="0070C0"/>
          <w:sz w:val="40"/>
          <w:szCs w:val="40"/>
          <w:lang w:val="en-GB"/>
        </w:rPr>
        <w:lastRenderedPageBreak/>
        <w:t>4.1 UNFAIR ADVANTAGE</w:t>
      </w:r>
    </w:p>
    <w:p w14:paraId="07974DF8" w14:textId="77777777" w:rsidR="00047382" w:rsidRPr="0018519C" w:rsidRDefault="00047382" w:rsidP="00047382">
      <w:pPr>
        <w:rPr>
          <w:i/>
          <w:lang w:val="en-GB"/>
        </w:rPr>
      </w:pPr>
      <w:r w:rsidRPr="0018519C">
        <w:rPr>
          <w:i/>
          <w:lang w:val="en-GB"/>
        </w:rPr>
        <w:t xml:space="preserve">State what are the key competitive benefits/advantages of your business </w:t>
      </w:r>
      <w:proofErr w:type="gramStart"/>
      <w:r w:rsidRPr="0018519C">
        <w:rPr>
          <w:i/>
          <w:lang w:val="en-GB"/>
        </w:rPr>
        <w:t>idea.</w:t>
      </w:r>
      <w:proofErr w:type="gramEnd"/>
    </w:p>
    <w:p w14:paraId="5296D897" w14:textId="77777777" w:rsidR="00047382" w:rsidRPr="0018519C" w:rsidRDefault="00047382" w:rsidP="00047382">
      <w:pPr>
        <w:rPr>
          <w:lang w:val="en-GB"/>
        </w:rPr>
      </w:pPr>
      <w:r w:rsidRPr="0018519C">
        <w:rPr>
          <w:lang w:val="en-GB"/>
        </w:rPr>
        <w:t>__________________________________________________________________________________</w:t>
      </w:r>
    </w:p>
    <w:p w14:paraId="00000D39" w14:textId="77777777" w:rsidR="00047382" w:rsidRPr="0018519C" w:rsidRDefault="00047382" w:rsidP="00047382">
      <w:pPr>
        <w:rPr>
          <w:lang w:val="en-GB"/>
        </w:rPr>
      </w:pPr>
      <w:r w:rsidRPr="0018519C">
        <w:rPr>
          <w:lang w:val="en-GB"/>
        </w:rPr>
        <w:t>__________________________________________________________________________________</w:t>
      </w:r>
    </w:p>
    <w:p w14:paraId="1D07FA8F" w14:textId="77777777" w:rsidR="00047382" w:rsidRPr="0018519C" w:rsidRDefault="00047382" w:rsidP="00047382">
      <w:pPr>
        <w:rPr>
          <w:lang w:val="en-GB"/>
        </w:rPr>
      </w:pPr>
      <w:r w:rsidRPr="0018519C">
        <w:rPr>
          <w:lang w:val="en-GB"/>
        </w:rPr>
        <w:t>__________________________________________________________________________________</w:t>
      </w:r>
    </w:p>
    <w:p w14:paraId="5623F1ED" w14:textId="77777777" w:rsidR="00047382" w:rsidRPr="0018519C" w:rsidRDefault="00047382" w:rsidP="00047382">
      <w:pPr>
        <w:rPr>
          <w:lang w:val="en-GB"/>
        </w:rPr>
      </w:pPr>
      <w:r w:rsidRPr="0018519C">
        <w:rPr>
          <w:lang w:val="en-GB"/>
        </w:rPr>
        <w:t>__________________________________________________________________________________</w:t>
      </w:r>
    </w:p>
    <w:p w14:paraId="3C04FEA5" w14:textId="77777777" w:rsidR="00047382" w:rsidRPr="0018519C" w:rsidRDefault="00047382" w:rsidP="00047382">
      <w:pPr>
        <w:rPr>
          <w:lang w:val="en-GB"/>
        </w:rPr>
      </w:pPr>
      <w:r w:rsidRPr="0018519C">
        <w:rPr>
          <w:lang w:val="en-GB"/>
        </w:rPr>
        <w:t>__________________________________________________________________________________</w:t>
      </w:r>
    </w:p>
    <w:p w14:paraId="26A9C8D9" w14:textId="77777777" w:rsidR="00047382" w:rsidRPr="0018519C" w:rsidRDefault="00047382" w:rsidP="00047382">
      <w:pPr>
        <w:rPr>
          <w:lang w:val="en-GB"/>
        </w:rPr>
      </w:pPr>
      <w:r w:rsidRPr="0018519C">
        <w:rPr>
          <w:lang w:val="en-GB"/>
        </w:rPr>
        <w:t>__________________________________________________________________________________</w:t>
      </w:r>
    </w:p>
    <w:p w14:paraId="5A8AFC8E" w14:textId="77777777" w:rsidR="00047382" w:rsidRPr="0018519C" w:rsidRDefault="00047382" w:rsidP="00047382">
      <w:pPr>
        <w:jc w:val="both"/>
        <w:rPr>
          <w:color w:val="676A73"/>
          <w:lang w:val="en-GB"/>
        </w:rPr>
      </w:pPr>
      <w:r w:rsidRPr="0018519C">
        <w:rPr>
          <w:color w:val="676A73"/>
          <w:lang w:val="en-GB"/>
        </w:rPr>
        <w:t>The unfair advantages are what cannot be easily copied or purchased. The unfair advantages are those advantages with which you will defend yourself against the competition. You need to be aware of them, protect them and maintain them.</w:t>
      </w:r>
    </w:p>
    <w:p w14:paraId="2107B79E" w14:textId="77777777" w:rsidR="00047382" w:rsidRPr="0018519C" w:rsidRDefault="00047382" w:rsidP="00047382">
      <w:pPr>
        <w:spacing w:after="0"/>
        <w:jc w:val="both"/>
        <w:rPr>
          <w:color w:val="676A73"/>
          <w:lang w:val="en-GB"/>
        </w:rPr>
      </w:pPr>
      <w:r w:rsidRPr="0018519C">
        <w:rPr>
          <w:color w:val="676A73"/>
          <w:lang w:val="en-GB"/>
        </w:rPr>
        <w:t>Some features that are not key strengths in the company:</w:t>
      </w:r>
    </w:p>
    <w:p w14:paraId="401BEEAE" w14:textId="77777777" w:rsidR="00047382" w:rsidRPr="0018519C" w:rsidRDefault="00047382" w:rsidP="00047382">
      <w:pPr>
        <w:spacing w:after="0"/>
        <w:ind w:left="708"/>
        <w:jc w:val="both"/>
        <w:rPr>
          <w:color w:val="676A73"/>
          <w:lang w:val="en-GB"/>
        </w:rPr>
      </w:pPr>
      <w:r w:rsidRPr="0018519C">
        <w:rPr>
          <w:color w:val="676A73"/>
          <w:lang w:val="en-GB"/>
        </w:rPr>
        <w:t>- Being the first on the market (this is not an advantage, but a disadvantage. Being the first also   means that you are the first to face problems and make work easier for your followers).</w:t>
      </w:r>
    </w:p>
    <w:p w14:paraId="0AA07197" w14:textId="77777777" w:rsidR="00047382" w:rsidRPr="0018519C" w:rsidRDefault="00047382" w:rsidP="00047382">
      <w:pPr>
        <w:spacing w:after="0"/>
        <w:ind w:left="708"/>
        <w:jc w:val="both"/>
        <w:rPr>
          <w:color w:val="676A73"/>
          <w:lang w:val="en-GB"/>
        </w:rPr>
      </w:pPr>
      <w:r w:rsidRPr="0018519C">
        <w:rPr>
          <w:color w:val="676A73"/>
          <w:lang w:val="en-GB"/>
        </w:rPr>
        <w:t>- Multiple features combined into one product (this is not an advantage, as it is easily imitated by the competition).</w:t>
      </w:r>
    </w:p>
    <w:p w14:paraId="4832624E" w14:textId="77777777" w:rsidR="00047382" w:rsidRPr="0018519C" w:rsidRDefault="00047382" w:rsidP="00047382">
      <w:pPr>
        <w:spacing w:after="0"/>
        <w:ind w:firstLine="708"/>
        <w:jc w:val="both"/>
        <w:rPr>
          <w:color w:val="676A73"/>
          <w:lang w:val="en-GB"/>
        </w:rPr>
      </w:pPr>
      <w:r w:rsidRPr="0018519C">
        <w:rPr>
          <w:color w:val="676A73"/>
          <w:lang w:val="en-GB"/>
        </w:rPr>
        <w:t>- Design.</w:t>
      </w:r>
    </w:p>
    <w:p w14:paraId="4FF229DE" w14:textId="77777777" w:rsidR="00047382" w:rsidRPr="0018519C" w:rsidRDefault="00047382" w:rsidP="00047382">
      <w:pPr>
        <w:spacing w:after="0"/>
        <w:ind w:left="360" w:firstLine="348"/>
        <w:jc w:val="both"/>
        <w:rPr>
          <w:color w:val="676A73"/>
          <w:lang w:val="en-GB"/>
        </w:rPr>
      </w:pPr>
      <w:r w:rsidRPr="0018519C">
        <w:rPr>
          <w:color w:val="676A73"/>
          <w:lang w:val="en-GB"/>
        </w:rPr>
        <w:t>- Passion and determination of you and your team.</w:t>
      </w:r>
    </w:p>
    <w:p w14:paraId="183D1A32" w14:textId="77777777" w:rsidR="00047382" w:rsidRPr="0018519C" w:rsidRDefault="00047382" w:rsidP="00047382">
      <w:pPr>
        <w:jc w:val="both"/>
        <w:rPr>
          <w:color w:val="676A73"/>
          <w:lang w:val="en-GB"/>
        </w:rPr>
      </w:pPr>
    </w:p>
    <w:p w14:paraId="7B229CE5" w14:textId="77777777" w:rsidR="00047382" w:rsidRPr="0018519C" w:rsidRDefault="00047382" w:rsidP="00047382">
      <w:pPr>
        <w:spacing w:after="0"/>
        <w:jc w:val="both"/>
        <w:rPr>
          <w:color w:val="676A73"/>
          <w:lang w:val="en-GB"/>
        </w:rPr>
      </w:pPr>
      <w:r w:rsidRPr="0018519C">
        <w:rPr>
          <w:color w:val="676A73"/>
          <w:lang w:val="en-GB"/>
        </w:rPr>
        <w:t>What characteristics represent an elusive key advantage in the company?</w:t>
      </w:r>
    </w:p>
    <w:p w14:paraId="79E9E7E3" w14:textId="77777777" w:rsidR="00047382" w:rsidRPr="0018519C" w:rsidRDefault="00047382" w:rsidP="00047382">
      <w:pPr>
        <w:spacing w:after="0"/>
        <w:ind w:firstLine="708"/>
        <w:jc w:val="both"/>
        <w:rPr>
          <w:color w:val="676A73"/>
          <w:lang w:val="en-GB"/>
        </w:rPr>
      </w:pPr>
      <w:r w:rsidRPr="0018519C">
        <w:rPr>
          <w:color w:val="676A73"/>
          <w:lang w:val="en-GB"/>
        </w:rPr>
        <w:t>- Internal information that only you know.</w:t>
      </w:r>
    </w:p>
    <w:p w14:paraId="1D71E27B" w14:textId="77777777" w:rsidR="00047382" w:rsidRPr="0018519C" w:rsidRDefault="00047382" w:rsidP="00047382">
      <w:pPr>
        <w:spacing w:after="0"/>
        <w:ind w:firstLine="708"/>
        <w:jc w:val="both"/>
        <w:rPr>
          <w:color w:val="676A73"/>
          <w:lang w:val="en-GB"/>
        </w:rPr>
      </w:pPr>
      <w:r w:rsidRPr="0018519C">
        <w:rPr>
          <w:color w:val="676A73"/>
          <w:lang w:val="en-GB"/>
        </w:rPr>
        <w:t>- Entrepreneurial team with a unique combination of knowledge.</w:t>
      </w:r>
    </w:p>
    <w:p w14:paraId="350A5BA1" w14:textId="77777777" w:rsidR="00047382" w:rsidRPr="0018519C" w:rsidRDefault="00047382" w:rsidP="00047382">
      <w:pPr>
        <w:spacing w:after="0"/>
        <w:ind w:firstLine="708"/>
        <w:jc w:val="both"/>
        <w:rPr>
          <w:color w:val="676A73"/>
          <w:lang w:val="en-GB"/>
        </w:rPr>
      </w:pPr>
      <w:r w:rsidRPr="0018519C">
        <w:rPr>
          <w:color w:val="676A73"/>
          <w:lang w:val="en-GB"/>
        </w:rPr>
        <w:t>- Existing customers.</w:t>
      </w:r>
    </w:p>
    <w:p w14:paraId="696A0C3F" w14:textId="77777777" w:rsidR="00047382" w:rsidRPr="0018519C" w:rsidRDefault="00047382" w:rsidP="00047382">
      <w:pPr>
        <w:spacing w:after="0"/>
        <w:ind w:firstLine="708"/>
        <w:jc w:val="both"/>
        <w:rPr>
          <w:color w:val="676A73"/>
          <w:lang w:val="en-GB"/>
        </w:rPr>
      </w:pPr>
      <w:r w:rsidRPr="0018519C">
        <w:rPr>
          <w:color w:val="676A73"/>
          <w:lang w:val="en-GB"/>
        </w:rPr>
        <w:t>- The community of your users.</w:t>
      </w:r>
    </w:p>
    <w:p w14:paraId="2464C825" w14:textId="0EA668C1" w:rsidR="00047382" w:rsidRPr="0018519C" w:rsidRDefault="00047382" w:rsidP="00047382">
      <w:pPr>
        <w:spacing w:after="0"/>
        <w:ind w:firstLine="708"/>
        <w:jc w:val="both"/>
        <w:rPr>
          <w:color w:val="676A73"/>
          <w:lang w:val="en-GB"/>
        </w:rPr>
      </w:pPr>
      <w:r w:rsidRPr="0018519C">
        <w:rPr>
          <w:color w:val="676A73"/>
          <w:lang w:val="en-GB"/>
        </w:rPr>
        <w:t>- Certain unique</w:t>
      </w:r>
      <w:r w:rsidR="0026765A">
        <w:rPr>
          <w:color w:val="676A73"/>
          <w:lang w:val="en-GB"/>
        </w:rPr>
        <w:t xml:space="preserve"> </w:t>
      </w:r>
      <w:r w:rsidR="0026765A" w:rsidRPr="0018519C">
        <w:rPr>
          <w:color w:val="676A73"/>
          <w:lang w:val="en-GB"/>
        </w:rPr>
        <w:t>characteristics</w:t>
      </w:r>
      <w:r w:rsidRPr="0018519C">
        <w:rPr>
          <w:color w:val="676A73"/>
          <w:lang w:val="en-GB"/>
        </w:rPr>
        <w:t xml:space="preserve"> to them or ability.</w:t>
      </w:r>
    </w:p>
    <w:p w14:paraId="495F0590" w14:textId="77777777" w:rsidR="00047382" w:rsidRPr="0018519C" w:rsidRDefault="00047382" w:rsidP="00047382">
      <w:pPr>
        <w:spacing w:after="0"/>
        <w:ind w:left="708"/>
        <w:jc w:val="both"/>
        <w:rPr>
          <w:color w:val="676A73"/>
          <w:lang w:val="en-GB"/>
        </w:rPr>
      </w:pPr>
      <w:r w:rsidRPr="0018519C">
        <w:rPr>
          <w:color w:val="676A73"/>
          <w:lang w:val="en-GB"/>
        </w:rPr>
        <w:t>- Access to certain natural resources that the competition does not have (for example: a spring or a mine).</w:t>
      </w:r>
    </w:p>
    <w:p w14:paraId="5D654226" w14:textId="0120F1ED" w:rsidR="00047382" w:rsidRPr="0018519C" w:rsidRDefault="00047382" w:rsidP="00047382">
      <w:pPr>
        <w:jc w:val="both"/>
        <w:rPr>
          <w:color w:val="676A73"/>
          <w:lang w:val="en-GB"/>
        </w:rPr>
      </w:pPr>
    </w:p>
    <w:p w14:paraId="67EDB06A" w14:textId="2495CFDE" w:rsidR="001D6304" w:rsidRPr="0018519C" w:rsidRDefault="001D6304" w:rsidP="00047382">
      <w:pPr>
        <w:jc w:val="both"/>
        <w:rPr>
          <w:color w:val="676A73"/>
          <w:lang w:val="en-GB"/>
        </w:rPr>
      </w:pPr>
    </w:p>
    <w:p w14:paraId="2254322B" w14:textId="1F42F830" w:rsidR="001D6304" w:rsidRPr="0018519C" w:rsidRDefault="001D6304" w:rsidP="00047382">
      <w:pPr>
        <w:jc w:val="both"/>
        <w:rPr>
          <w:color w:val="676A73"/>
          <w:lang w:val="en-GB"/>
        </w:rPr>
      </w:pPr>
    </w:p>
    <w:p w14:paraId="67380275" w14:textId="6AC3251B" w:rsidR="000571E0" w:rsidRPr="0018519C" w:rsidRDefault="000571E0" w:rsidP="00047382">
      <w:pPr>
        <w:jc w:val="both"/>
        <w:rPr>
          <w:color w:val="676A73"/>
          <w:lang w:val="en-GB"/>
        </w:rPr>
      </w:pPr>
    </w:p>
    <w:p w14:paraId="5B737E82" w14:textId="77777777" w:rsidR="000571E0" w:rsidRPr="0018519C" w:rsidRDefault="000571E0" w:rsidP="00047382">
      <w:pPr>
        <w:jc w:val="both"/>
        <w:rPr>
          <w:color w:val="676A73"/>
          <w:lang w:val="en-GB"/>
        </w:rPr>
      </w:pPr>
    </w:p>
    <w:p w14:paraId="387BEAB9" w14:textId="04E8864A" w:rsidR="001D6304" w:rsidRPr="0018519C" w:rsidRDefault="001D6304" w:rsidP="00047382">
      <w:pPr>
        <w:jc w:val="both"/>
        <w:rPr>
          <w:color w:val="676A73"/>
          <w:lang w:val="en-GB"/>
        </w:rPr>
      </w:pPr>
    </w:p>
    <w:p w14:paraId="67747882" w14:textId="7A3FF2D5" w:rsidR="001D6304" w:rsidRPr="0018519C" w:rsidRDefault="001D6304" w:rsidP="00047382">
      <w:pPr>
        <w:jc w:val="both"/>
        <w:rPr>
          <w:color w:val="676A73"/>
          <w:lang w:val="en-GB"/>
        </w:rPr>
      </w:pPr>
    </w:p>
    <w:p w14:paraId="0253CCE5" w14:textId="77777777" w:rsidR="001D6304" w:rsidRPr="0018519C" w:rsidRDefault="001D6304" w:rsidP="00047382">
      <w:pPr>
        <w:jc w:val="both"/>
        <w:rPr>
          <w:color w:val="676A73"/>
          <w:lang w:val="en-GB"/>
        </w:rPr>
      </w:pPr>
    </w:p>
    <w:p w14:paraId="060C7920" w14:textId="77777777" w:rsidR="00047382" w:rsidRPr="0018519C" w:rsidRDefault="00047382" w:rsidP="00047382">
      <w:pPr>
        <w:jc w:val="both"/>
        <w:rPr>
          <w:b/>
          <w:color w:val="0070C0"/>
          <w:sz w:val="40"/>
          <w:szCs w:val="40"/>
          <w:lang w:val="en-GB"/>
        </w:rPr>
      </w:pPr>
      <w:r w:rsidRPr="0018519C">
        <w:rPr>
          <w:b/>
          <w:color w:val="0070C0"/>
          <w:sz w:val="40"/>
          <w:szCs w:val="40"/>
          <w:lang w:val="en-GB"/>
        </w:rPr>
        <w:lastRenderedPageBreak/>
        <w:t>5. WAYS TO CUSTOMERS/MARKETING</w:t>
      </w:r>
    </w:p>
    <w:p w14:paraId="278F7779" w14:textId="77777777" w:rsidR="00047382" w:rsidRPr="0018519C" w:rsidRDefault="00047382" w:rsidP="00047382">
      <w:pPr>
        <w:rPr>
          <w:rFonts w:cs="Arial"/>
          <w:bCs/>
          <w:i/>
          <w:lang w:val="en-GB"/>
        </w:rPr>
      </w:pPr>
      <w:r w:rsidRPr="0018519C">
        <w:rPr>
          <w:rFonts w:cs="Arial"/>
          <w:bCs/>
          <w:i/>
          <w:lang w:val="en-GB"/>
        </w:rPr>
        <w:t>Describe how you will attract customers and how you will advertise and sell your product or service.</w:t>
      </w:r>
    </w:p>
    <w:p w14:paraId="45E7354C" w14:textId="77777777" w:rsidR="00047382" w:rsidRPr="0018519C" w:rsidRDefault="00047382" w:rsidP="00047382">
      <w:pPr>
        <w:rPr>
          <w:lang w:val="en-GB"/>
        </w:rPr>
      </w:pPr>
      <w:r w:rsidRPr="0018519C">
        <w:rPr>
          <w:lang w:val="en-GB"/>
        </w:rPr>
        <w:t>__________________________________________________________________________________</w:t>
      </w:r>
    </w:p>
    <w:p w14:paraId="51F4845E" w14:textId="77777777" w:rsidR="00047382" w:rsidRPr="0018519C" w:rsidRDefault="00047382" w:rsidP="00047382">
      <w:pPr>
        <w:rPr>
          <w:lang w:val="en-GB"/>
        </w:rPr>
      </w:pPr>
      <w:r w:rsidRPr="0018519C">
        <w:rPr>
          <w:lang w:val="en-GB"/>
        </w:rPr>
        <w:t>__________________________________________________________________________________</w:t>
      </w:r>
    </w:p>
    <w:p w14:paraId="2C86E93C" w14:textId="77777777" w:rsidR="00047382" w:rsidRPr="0018519C" w:rsidRDefault="00047382" w:rsidP="00047382">
      <w:pPr>
        <w:rPr>
          <w:lang w:val="en-GB"/>
        </w:rPr>
      </w:pPr>
      <w:r w:rsidRPr="0018519C">
        <w:rPr>
          <w:lang w:val="en-GB"/>
        </w:rPr>
        <w:t>__________________________________________________________________________________</w:t>
      </w:r>
    </w:p>
    <w:p w14:paraId="4EAE6987" w14:textId="77777777" w:rsidR="00047382" w:rsidRPr="0018519C" w:rsidRDefault="00047382" w:rsidP="00047382">
      <w:pPr>
        <w:rPr>
          <w:lang w:val="en-GB"/>
        </w:rPr>
      </w:pPr>
      <w:r w:rsidRPr="0018519C">
        <w:rPr>
          <w:lang w:val="en-GB"/>
        </w:rPr>
        <w:t>__________________________________________________________________________________</w:t>
      </w:r>
    </w:p>
    <w:p w14:paraId="14134BDE" w14:textId="77777777" w:rsidR="00047382" w:rsidRPr="0018519C" w:rsidRDefault="00047382" w:rsidP="00047382">
      <w:pPr>
        <w:rPr>
          <w:lang w:val="en-GB"/>
        </w:rPr>
      </w:pPr>
      <w:r w:rsidRPr="0018519C">
        <w:rPr>
          <w:lang w:val="en-GB"/>
        </w:rPr>
        <w:t>__________________________________________________________________________________</w:t>
      </w:r>
    </w:p>
    <w:p w14:paraId="435245BC" w14:textId="501F813E" w:rsidR="00047382" w:rsidRPr="0018519C" w:rsidRDefault="00047382" w:rsidP="00047382">
      <w:pPr>
        <w:ind w:right="225"/>
        <w:jc w:val="both"/>
        <w:rPr>
          <w:rFonts w:cs="Arial"/>
          <w:bCs/>
          <w:color w:val="676A73"/>
          <w:lang w:val="en-GB"/>
        </w:rPr>
      </w:pPr>
      <w:r w:rsidRPr="0018519C">
        <w:rPr>
          <w:rFonts w:cs="Arial"/>
          <w:bCs/>
          <w:color w:val="676A73"/>
          <w:lang w:val="en-GB"/>
        </w:rPr>
        <w:t>Depending on the characteristics of your customers, you can determine which marketing method is most appropriate for your case (e.g. if customers are older people, then online marketing is out of the question). It is very important that you have already defined the characteristics and habits of your best customers as much as possible in the CUSTOMERS section (you have created a profile of your customer). Based on customer data, you can infer which channels (media spaces, platforms) will be more successful.</w:t>
      </w:r>
    </w:p>
    <w:p w14:paraId="7417FE14" w14:textId="63E815E0" w:rsidR="00047382" w:rsidRPr="0018519C" w:rsidRDefault="00047382" w:rsidP="00047382">
      <w:pPr>
        <w:jc w:val="both"/>
        <w:rPr>
          <w:rFonts w:cs="Arial"/>
          <w:bCs/>
          <w:color w:val="676A73"/>
          <w:lang w:val="en-GB"/>
        </w:rPr>
      </w:pPr>
      <w:r w:rsidRPr="0018519C">
        <w:rPr>
          <w:rFonts w:cs="Arial"/>
          <w:bCs/>
          <w:color w:val="676A73"/>
          <w:lang w:val="en-GB"/>
        </w:rPr>
        <w:t>Here you can set the whole marketing strategy. Marketing includes all activities that help your customers see and buy your product; specify the name of your product, specify the slogan, sales method (online store, regular store, teleshopping, trade show sales, telephone sales, etc.) and advertising methods (website, Facebook, radio and television ads, flyers, billboards, fairs, etc.). In some cases, successful companies do not sell innovative products at all, but the entire innovation and success of the company is hidden i</w:t>
      </w:r>
      <w:r w:rsidR="001D6304" w:rsidRPr="0018519C">
        <w:rPr>
          <w:rFonts w:cs="Arial"/>
          <w:bCs/>
          <w:color w:val="676A73"/>
          <w:lang w:val="en-GB"/>
        </w:rPr>
        <w:t>n the way of marketing or sales.</w:t>
      </w:r>
    </w:p>
    <w:p w14:paraId="599C246B" w14:textId="77777777" w:rsidR="001D6304" w:rsidRPr="0018519C" w:rsidRDefault="001D6304" w:rsidP="00047382">
      <w:pPr>
        <w:jc w:val="both"/>
        <w:rPr>
          <w:color w:val="0070C0"/>
          <w:lang w:val="en-GB"/>
        </w:rPr>
      </w:pPr>
    </w:p>
    <w:p w14:paraId="577B2AA4" w14:textId="77777777" w:rsidR="00047382" w:rsidRPr="0018519C" w:rsidRDefault="00047382" w:rsidP="00047382">
      <w:pPr>
        <w:jc w:val="both"/>
        <w:rPr>
          <w:color w:val="0070C0"/>
          <w:lang w:val="en-GB"/>
        </w:rPr>
      </w:pPr>
      <w:r w:rsidRPr="0018519C">
        <w:rPr>
          <w:b/>
          <w:color w:val="0070C0"/>
          <w:sz w:val="40"/>
          <w:szCs w:val="40"/>
          <w:lang w:val="en-GB"/>
        </w:rPr>
        <w:t>7. REVENUE FLOWS</w:t>
      </w:r>
    </w:p>
    <w:p w14:paraId="2B1FCCA4" w14:textId="77777777" w:rsidR="00047382" w:rsidRPr="0018519C" w:rsidRDefault="00047382" w:rsidP="00047382">
      <w:pPr>
        <w:rPr>
          <w:rFonts w:cs="Arial"/>
          <w:bCs/>
          <w:i/>
          <w:lang w:val="en-GB"/>
        </w:rPr>
      </w:pPr>
      <w:r w:rsidRPr="0018519C">
        <w:rPr>
          <w:rFonts w:cs="Arial"/>
          <w:bCs/>
          <w:i/>
          <w:lang w:val="en-GB"/>
        </w:rPr>
        <w:t>Determine two essential things: how much your product will cost and what your customers will get for what they paid for.</w:t>
      </w:r>
    </w:p>
    <w:p w14:paraId="7DFA7B1A" w14:textId="77777777" w:rsidR="00047382" w:rsidRPr="0018519C" w:rsidRDefault="00047382" w:rsidP="00047382">
      <w:pPr>
        <w:rPr>
          <w:lang w:val="en-GB"/>
        </w:rPr>
      </w:pPr>
      <w:r w:rsidRPr="0018519C">
        <w:rPr>
          <w:lang w:val="en-GB"/>
        </w:rPr>
        <w:t>__________________________________________________________________________________</w:t>
      </w:r>
    </w:p>
    <w:p w14:paraId="0D51983F" w14:textId="77777777" w:rsidR="00047382" w:rsidRPr="0018519C" w:rsidRDefault="00047382" w:rsidP="00047382">
      <w:pPr>
        <w:rPr>
          <w:lang w:val="en-GB"/>
        </w:rPr>
      </w:pPr>
      <w:r w:rsidRPr="0018519C">
        <w:rPr>
          <w:lang w:val="en-GB"/>
        </w:rPr>
        <w:t>__________________________________________________________________________________</w:t>
      </w:r>
    </w:p>
    <w:p w14:paraId="0E4A6FD9" w14:textId="77777777" w:rsidR="00047382" w:rsidRPr="0018519C" w:rsidRDefault="00047382" w:rsidP="00047382">
      <w:pPr>
        <w:rPr>
          <w:lang w:val="en-GB"/>
        </w:rPr>
      </w:pPr>
      <w:r w:rsidRPr="0018519C">
        <w:rPr>
          <w:lang w:val="en-GB"/>
        </w:rPr>
        <w:t>__________________________________________________________________________________</w:t>
      </w:r>
    </w:p>
    <w:p w14:paraId="58B18BD5" w14:textId="77777777" w:rsidR="00047382" w:rsidRPr="0018519C" w:rsidRDefault="00047382" w:rsidP="00047382">
      <w:pPr>
        <w:rPr>
          <w:lang w:val="en-GB"/>
        </w:rPr>
      </w:pPr>
      <w:r w:rsidRPr="0018519C">
        <w:rPr>
          <w:lang w:val="en-GB"/>
        </w:rPr>
        <w:t>__________________________________________________________________________________</w:t>
      </w:r>
    </w:p>
    <w:p w14:paraId="2E4E4678" w14:textId="77777777" w:rsidR="00047382" w:rsidRPr="0018519C" w:rsidRDefault="00047382" w:rsidP="00047382">
      <w:pPr>
        <w:rPr>
          <w:lang w:val="en-GB"/>
        </w:rPr>
      </w:pPr>
      <w:r w:rsidRPr="0018519C">
        <w:rPr>
          <w:lang w:val="en-GB"/>
        </w:rPr>
        <w:t>__________________________________________________________________________________</w:t>
      </w:r>
    </w:p>
    <w:p w14:paraId="0BF22624" w14:textId="77777777" w:rsidR="00047382" w:rsidRPr="0018519C" w:rsidRDefault="00047382" w:rsidP="00047382">
      <w:pPr>
        <w:rPr>
          <w:lang w:val="en-GB"/>
        </w:rPr>
      </w:pPr>
      <w:r w:rsidRPr="0018519C">
        <w:rPr>
          <w:lang w:val="en-GB"/>
        </w:rPr>
        <w:t>__________________________________________________________________________________</w:t>
      </w:r>
    </w:p>
    <w:p w14:paraId="63ADDD90" w14:textId="77777777" w:rsidR="00047382" w:rsidRPr="0018519C" w:rsidRDefault="00047382" w:rsidP="00047382">
      <w:pPr>
        <w:ind w:right="225"/>
        <w:jc w:val="both"/>
        <w:rPr>
          <w:rFonts w:cs="Arial"/>
          <w:bCs/>
          <w:color w:val="767171"/>
          <w:lang w:val="en-GB"/>
        </w:rPr>
      </w:pPr>
      <w:r w:rsidRPr="0018519C">
        <w:rPr>
          <w:rFonts w:cs="Arial"/>
          <w:bCs/>
          <w:color w:val="767171"/>
          <w:lang w:val="en-GB"/>
        </w:rPr>
        <w:t xml:space="preserve">Determining the price of your product is very important. Production costs do not affect the price of your product. Customers are willing to pay for your product as much as they think it is worth. They are not interested in the rest. Check how much similar products cost in the market or how much your customers are currently paying to solve the problem. Based on this, determine your price. If your product solves the customer's problem in the same way as existing products, the advantage of your product is that it can be cheaper and thus set a lower price than your competitors. However, if </w:t>
      </w:r>
      <w:r w:rsidRPr="0018519C">
        <w:rPr>
          <w:rFonts w:cs="Arial"/>
          <w:bCs/>
          <w:color w:val="767171"/>
          <w:lang w:val="en-GB"/>
        </w:rPr>
        <w:lastRenderedPageBreak/>
        <w:t>your product solves problems better than the existing products of your competitors, it is right to set the same or higher price.</w:t>
      </w:r>
    </w:p>
    <w:p w14:paraId="2019B6C7" w14:textId="77777777" w:rsidR="00047382" w:rsidRPr="0018519C" w:rsidRDefault="00047382" w:rsidP="00047382">
      <w:pPr>
        <w:ind w:right="225"/>
        <w:jc w:val="both"/>
        <w:rPr>
          <w:rFonts w:cs="Arial"/>
          <w:bCs/>
          <w:color w:val="767171"/>
          <w:lang w:val="en-GB"/>
        </w:rPr>
      </w:pPr>
      <w:r w:rsidRPr="0018519C">
        <w:rPr>
          <w:rFonts w:cs="Arial"/>
          <w:bCs/>
          <w:color w:val="767171"/>
          <w:lang w:val="en-GB"/>
        </w:rPr>
        <w:t>It is important to determine what customers will actually get for the price you set and what you will actually sell to earn money? In the abstract, customers will buy from you the promises you listed in the UNIQUE VALUE PROPOSITION section, but in fact they will buy a product that fulfils that promise. Determine what this product is and state what else customers will receive in addition to it when they pay a certain price.</w:t>
      </w:r>
    </w:p>
    <w:p w14:paraId="1585C57D" w14:textId="77777777" w:rsidR="00047382" w:rsidRPr="0018519C" w:rsidRDefault="00047382" w:rsidP="00047382">
      <w:pPr>
        <w:ind w:right="225"/>
        <w:jc w:val="both"/>
        <w:rPr>
          <w:rFonts w:cs="Arial"/>
          <w:bCs/>
          <w:color w:val="767171"/>
          <w:lang w:val="en-GB"/>
        </w:rPr>
      </w:pPr>
    </w:p>
    <w:p w14:paraId="4C30B1CD" w14:textId="77777777" w:rsidR="00047382" w:rsidRPr="0018519C" w:rsidRDefault="00047382" w:rsidP="00047382">
      <w:pPr>
        <w:jc w:val="both"/>
        <w:rPr>
          <w:b/>
          <w:color w:val="0070C0"/>
          <w:sz w:val="40"/>
          <w:szCs w:val="40"/>
          <w:lang w:val="en-GB"/>
        </w:rPr>
      </w:pPr>
      <w:r w:rsidRPr="0018519C">
        <w:rPr>
          <w:b/>
          <w:color w:val="0070C0"/>
          <w:sz w:val="40"/>
          <w:szCs w:val="40"/>
          <w:lang w:val="en-GB"/>
        </w:rPr>
        <w:t>8. COST STRUCTURE</w:t>
      </w:r>
    </w:p>
    <w:p w14:paraId="0321EA68" w14:textId="77777777" w:rsidR="00047382" w:rsidRPr="0018519C" w:rsidRDefault="00047382" w:rsidP="00047382">
      <w:pPr>
        <w:ind w:right="225"/>
        <w:jc w:val="both"/>
        <w:rPr>
          <w:rFonts w:cs="Arial"/>
          <w:bCs/>
          <w:i/>
          <w:lang w:val="en-GB"/>
        </w:rPr>
      </w:pPr>
      <w:r w:rsidRPr="0018519C">
        <w:rPr>
          <w:rFonts w:cs="Arial"/>
          <w:bCs/>
          <w:i/>
          <w:lang w:val="en-GB"/>
        </w:rPr>
        <w:t>Write down and estimate your main costs.</w:t>
      </w:r>
    </w:p>
    <w:p w14:paraId="472A3E98" w14:textId="77777777" w:rsidR="00047382" w:rsidRPr="0018519C" w:rsidRDefault="00047382" w:rsidP="00047382">
      <w:pPr>
        <w:rPr>
          <w:lang w:val="en-GB"/>
        </w:rPr>
      </w:pPr>
      <w:r w:rsidRPr="0018519C">
        <w:rPr>
          <w:lang w:val="en-GB"/>
        </w:rPr>
        <w:t>__________________________________________________________________________________</w:t>
      </w:r>
    </w:p>
    <w:p w14:paraId="3AB02A82" w14:textId="77777777" w:rsidR="00047382" w:rsidRPr="0018519C" w:rsidRDefault="00047382" w:rsidP="00047382">
      <w:pPr>
        <w:rPr>
          <w:lang w:val="en-GB"/>
        </w:rPr>
      </w:pPr>
      <w:r w:rsidRPr="0018519C">
        <w:rPr>
          <w:lang w:val="en-GB"/>
        </w:rPr>
        <w:t>__________________________________________________________________________________</w:t>
      </w:r>
    </w:p>
    <w:p w14:paraId="135B8D2E" w14:textId="77777777" w:rsidR="00047382" w:rsidRPr="0018519C" w:rsidRDefault="00047382" w:rsidP="00047382">
      <w:pPr>
        <w:rPr>
          <w:lang w:val="en-GB"/>
        </w:rPr>
      </w:pPr>
      <w:r w:rsidRPr="0018519C">
        <w:rPr>
          <w:lang w:val="en-GB"/>
        </w:rPr>
        <w:t>__________________________________________________________________________________</w:t>
      </w:r>
    </w:p>
    <w:p w14:paraId="3A43C9EB" w14:textId="77777777" w:rsidR="00047382" w:rsidRPr="0018519C" w:rsidRDefault="00047382" w:rsidP="00047382">
      <w:pPr>
        <w:rPr>
          <w:lang w:val="en-GB"/>
        </w:rPr>
      </w:pPr>
      <w:r w:rsidRPr="0018519C">
        <w:rPr>
          <w:lang w:val="en-GB"/>
        </w:rPr>
        <w:t>__________________________________________________________________________________</w:t>
      </w:r>
    </w:p>
    <w:p w14:paraId="55A61CA7" w14:textId="77777777" w:rsidR="00047382" w:rsidRPr="0018519C" w:rsidRDefault="00047382" w:rsidP="00047382">
      <w:pPr>
        <w:rPr>
          <w:lang w:val="en-GB"/>
        </w:rPr>
      </w:pPr>
      <w:r w:rsidRPr="0018519C">
        <w:rPr>
          <w:lang w:val="en-GB"/>
        </w:rPr>
        <w:t>__________________________________________________________________________________</w:t>
      </w:r>
    </w:p>
    <w:p w14:paraId="60A61C2A" w14:textId="77777777" w:rsidR="00047382" w:rsidRPr="0018519C" w:rsidRDefault="00047382" w:rsidP="00047382">
      <w:pPr>
        <w:jc w:val="both"/>
        <w:rPr>
          <w:lang w:val="en-GB"/>
        </w:rPr>
      </w:pPr>
      <w:r w:rsidRPr="0018519C">
        <w:rPr>
          <w:lang w:val="en-GB"/>
        </w:rPr>
        <w:t>__________________________________________________________________________________</w:t>
      </w:r>
    </w:p>
    <w:p w14:paraId="5F936DDE" w14:textId="63ADFE10" w:rsidR="00047382" w:rsidRPr="0018519C" w:rsidRDefault="00047382" w:rsidP="00047382">
      <w:pPr>
        <w:jc w:val="both"/>
        <w:rPr>
          <w:color w:val="676A73"/>
          <w:lang w:val="en-GB"/>
        </w:rPr>
      </w:pPr>
      <w:r w:rsidRPr="0018519C">
        <w:rPr>
          <w:color w:val="676A73"/>
          <w:lang w:val="en-GB"/>
        </w:rPr>
        <w:t>State what your main costs are, both before and after starting a business. Estimate the main costs you will incur in one year of operation. How much it will cost to make the first prototype (MAP) and how much will it take to start marketing your product as you envisioned in the WAYS TO CUSTOMERS chapter. Estimate the cost of the materials you need and the cost of outsourcing services to help develop or market your idea. Think about what you can do yourself - you do not need to cost-estimate it. This means that it is not necessary to estimate how much your salary will be, as you are only interested in how much it will cost to start a business. In the beginning, your work is an investment in the idea, so you do</w:t>
      </w:r>
      <w:r w:rsidR="009836E3">
        <w:rPr>
          <w:color w:val="676A73"/>
          <w:lang w:val="en-GB"/>
        </w:rPr>
        <w:t xml:space="preserve"> not</w:t>
      </w:r>
      <w:r w:rsidRPr="0018519C">
        <w:rPr>
          <w:color w:val="676A73"/>
          <w:lang w:val="en-GB"/>
        </w:rPr>
        <w:t xml:space="preserve"> pay your salary until the company's finances allow it. Estimate the cost only approximately. Based on the set price of the product, you can calculate how many products you need to sell to earn enough to cover all costs, which is also your goal in terms of sales volume.</w:t>
      </w:r>
    </w:p>
    <w:p w14:paraId="35EACC18" w14:textId="77777777" w:rsidR="00047382" w:rsidRPr="0018519C" w:rsidRDefault="00047382" w:rsidP="00047382">
      <w:pPr>
        <w:jc w:val="both"/>
        <w:rPr>
          <w:color w:val="676A73"/>
          <w:lang w:val="en-GB"/>
        </w:rPr>
      </w:pPr>
    </w:p>
    <w:p w14:paraId="07A97466" w14:textId="77777777" w:rsidR="00047382" w:rsidRPr="0018519C" w:rsidRDefault="00047382" w:rsidP="00047382">
      <w:pPr>
        <w:jc w:val="both"/>
        <w:rPr>
          <w:b/>
          <w:color w:val="0070C0"/>
          <w:sz w:val="40"/>
          <w:szCs w:val="40"/>
          <w:lang w:val="en-GB"/>
        </w:rPr>
      </w:pPr>
      <w:r w:rsidRPr="0018519C">
        <w:rPr>
          <w:b/>
          <w:color w:val="0070C0"/>
          <w:sz w:val="40"/>
          <w:szCs w:val="40"/>
          <w:lang w:val="en-GB"/>
        </w:rPr>
        <w:t>9. MVP – MINIMUM VIABLE PRODUCT</w:t>
      </w:r>
    </w:p>
    <w:p w14:paraId="0AE3288D" w14:textId="5A5683B2" w:rsidR="00047382" w:rsidRPr="0018519C" w:rsidRDefault="00047382" w:rsidP="00047382">
      <w:pPr>
        <w:jc w:val="both"/>
        <w:rPr>
          <w:rFonts w:cs="Arial"/>
          <w:bCs/>
          <w:i/>
          <w:lang w:val="en-GB"/>
        </w:rPr>
      </w:pPr>
      <w:r w:rsidRPr="0018519C">
        <w:rPr>
          <w:rFonts w:cs="Arial"/>
          <w:bCs/>
          <w:i/>
          <w:lang w:val="en-GB"/>
        </w:rPr>
        <w:t>Describe your Minimum Viable Product (MVP) and how you are or will use it to present your product/service to your customers. Insert the image material of your MVP into the template so that the jury can imagine its appearance and use</w:t>
      </w:r>
      <w:r w:rsidR="00260CDB" w:rsidRPr="0018519C">
        <w:rPr>
          <w:rFonts w:cs="Arial"/>
          <w:bCs/>
          <w:i/>
          <w:lang w:val="en-GB"/>
        </w:rPr>
        <w:t>.</w:t>
      </w:r>
      <w:r w:rsidR="004515B0" w:rsidRPr="0018519C">
        <w:rPr>
          <w:lang w:val="en-GB"/>
        </w:rPr>
        <w:t xml:space="preserve"> Describe</w:t>
      </w:r>
      <w:r w:rsidR="005926B4" w:rsidRPr="0018519C">
        <w:rPr>
          <w:lang w:val="en-GB"/>
        </w:rPr>
        <w:t xml:space="preserve"> in </w:t>
      </w:r>
      <w:r w:rsidR="005926B4" w:rsidRPr="0018519C">
        <w:rPr>
          <w:b/>
          <w:bCs/>
          <w:lang w:val="en-GB"/>
        </w:rPr>
        <w:t>few sentences</w:t>
      </w:r>
      <w:r w:rsidR="00035C7C" w:rsidRPr="0018519C">
        <w:rPr>
          <w:lang w:val="en-GB"/>
        </w:rPr>
        <w:t xml:space="preserve"> how you coll</w:t>
      </w:r>
      <w:r w:rsidR="00817458" w:rsidRPr="0018519C">
        <w:rPr>
          <w:lang w:val="en-GB"/>
        </w:rPr>
        <w:t xml:space="preserve">ect </w:t>
      </w:r>
      <w:r w:rsidR="004515B0" w:rsidRPr="0018519C">
        <w:rPr>
          <w:rFonts w:cs="Arial"/>
          <w:bCs/>
          <w:i/>
          <w:lang w:val="en-GB"/>
        </w:rPr>
        <w:t xml:space="preserve">feedback from </w:t>
      </w:r>
      <w:r w:rsidR="00817458" w:rsidRPr="0018519C">
        <w:rPr>
          <w:rFonts w:cs="Arial"/>
          <w:bCs/>
          <w:i/>
          <w:lang w:val="en-GB"/>
        </w:rPr>
        <w:t xml:space="preserve">early </w:t>
      </w:r>
      <w:r w:rsidR="004515B0" w:rsidRPr="0018519C">
        <w:rPr>
          <w:rFonts w:cs="Arial"/>
          <w:bCs/>
          <w:i/>
          <w:lang w:val="en-GB"/>
        </w:rPr>
        <w:t xml:space="preserve">users. </w:t>
      </w:r>
    </w:p>
    <w:p w14:paraId="4797653D"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1613C1F5"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0F04A3F5"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40129A36" w14:textId="77777777" w:rsidR="00047382" w:rsidRPr="0018519C" w:rsidRDefault="00047382" w:rsidP="00047382">
      <w:pPr>
        <w:jc w:val="both"/>
        <w:rPr>
          <w:color w:val="676A73"/>
          <w:lang w:val="en-GB"/>
        </w:rPr>
      </w:pPr>
      <w:r w:rsidRPr="0018519C">
        <w:rPr>
          <w:color w:val="676A73"/>
          <w:lang w:val="en-GB"/>
        </w:rPr>
        <w:lastRenderedPageBreak/>
        <w:t>__________________________________________________________________________________</w:t>
      </w:r>
    </w:p>
    <w:p w14:paraId="24B2E9E7"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7EC4060D"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41291756" w14:textId="77777777" w:rsidR="00047382" w:rsidRPr="0018519C" w:rsidRDefault="00047382" w:rsidP="00047382">
      <w:pPr>
        <w:jc w:val="both"/>
        <w:rPr>
          <w:color w:val="676A73"/>
          <w:lang w:val="en-GB"/>
        </w:rPr>
      </w:pPr>
      <w:r w:rsidRPr="0018519C">
        <w:rPr>
          <w:color w:val="676A73"/>
          <w:lang w:val="en-GB"/>
        </w:rPr>
        <w:t xml:space="preserve">MVP can be a presentation or an advertisement in the form of a flyer, poster, website, FB ad, video or short video or any other original form. The purpose of MVP is to present your product or service to prospective customers from whom you want to gain purchasing interest or any feedback. Describe what MVP looks like, and how you will use it to interact with potential customers. Remember to insert the image material. The video must be inserted exclusively in the form of an URL link on the </w:t>
      </w:r>
      <w:proofErr w:type="spellStart"/>
      <w:r w:rsidRPr="0018519C">
        <w:rPr>
          <w:color w:val="676A73"/>
          <w:lang w:val="en-GB"/>
        </w:rPr>
        <w:t>Youtube</w:t>
      </w:r>
      <w:proofErr w:type="spellEnd"/>
      <w:r w:rsidRPr="0018519C">
        <w:rPr>
          <w:color w:val="676A73"/>
          <w:lang w:val="en-GB"/>
        </w:rPr>
        <w:t xml:space="preserve"> platform.</w:t>
      </w:r>
    </w:p>
    <w:p w14:paraId="60710665" w14:textId="77777777" w:rsidR="00047382" w:rsidRPr="0018519C" w:rsidRDefault="00047382" w:rsidP="00047382">
      <w:pPr>
        <w:jc w:val="both"/>
        <w:rPr>
          <w:color w:val="676A73"/>
          <w:lang w:val="en-GB"/>
        </w:rPr>
      </w:pPr>
      <w:r w:rsidRPr="0018519C">
        <w:rPr>
          <w:color w:val="676A73"/>
          <w:lang w:val="en-GB"/>
        </w:rPr>
        <w:t>If you have already offered MVP to potential customers, describe how people responded, what information you obtained, and why you opted for this type of MVP.</w:t>
      </w:r>
    </w:p>
    <w:p w14:paraId="65530FA5" w14:textId="77777777" w:rsidR="00047382" w:rsidRPr="0018519C" w:rsidRDefault="00047382" w:rsidP="00047382">
      <w:pPr>
        <w:jc w:val="both"/>
        <w:rPr>
          <w:lang w:val="en-GB"/>
        </w:rPr>
      </w:pPr>
    </w:p>
    <w:p w14:paraId="683DB9EA" w14:textId="77777777" w:rsidR="00047382" w:rsidRPr="0018519C" w:rsidRDefault="00047382" w:rsidP="00047382">
      <w:pPr>
        <w:jc w:val="both"/>
        <w:rPr>
          <w:b/>
          <w:color w:val="0070C0"/>
          <w:sz w:val="40"/>
          <w:szCs w:val="40"/>
          <w:lang w:val="en-GB"/>
        </w:rPr>
      </w:pPr>
      <w:r w:rsidRPr="0018519C">
        <w:rPr>
          <w:b/>
          <w:color w:val="0070C0"/>
          <w:sz w:val="40"/>
          <w:szCs w:val="40"/>
          <w:lang w:val="en-GB"/>
        </w:rPr>
        <w:t>10. INTERACTIONS WITH CUSTOMERS AND OTHER STAKEHOLDERS</w:t>
      </w:r>
    </w:p>
    <w:p w14:paraId="23123055" w14:textId="77777777" w:rsidR="00047382" w:rsidRPr="0018519C" w:rsidRDefault="00047382" w:rsidP="00047382">
      <w:pPr>
        <w:jc w:val="both"/>
        <w:rPr>
          <w:rFonts w:cs="Arial"/>
          <w:bCs/>
          <w:i/>
          <w:lang w:val="en-GB"/>
        </w:rPr>
      </w:pPr>
      <w:r w:rsidRPr="0018519C">
        <w:rPr>
          <w:rFonts w:cs="Arial"/>
          <w:bCs/>
          <w:i/>
          <w:lang w:val="en-GB"/>
        </w:rPr>
        <w:t>Describe how you obtained the information on the basis of which you prepared the business model.</w:t>
      </w:r>
    </w:p>
    <w:p w14:paraId="0BD4FD0E"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04FCC334"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6FD94F72"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7EC9B309"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1AE64C65"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100D765E" w14:textId="77777777" w:rsidR="00047382" w:rsidRPr="0018519C" w:rsidRDefault="00047382" w:rsidP="00047382">
      <w:pPr>
        <w:jc w:val="both"/>
        <w:rPr>
          <w:color w:val="676A73"/>
          <w:lang w:val="en-GB"/>
        </w:rPr>
      </w:pPr>
      <w:r w:rsidRPr="0018519C">
        <w:rPr>
          <w:color w:val="676A73"/>
          <w:lang w:val="en-GB"/>
        </w:rPr>
        <w:t>__________________________________________________________________________________</w:t>
      </w:r>
    </w:p>
    <w:p w14:paraId="7B51328C" w14:textId="24F8A426" w:rsidR="00641B98" w:rsidRPr="0018519C" w:rsidRDefault="00047382" w:rsidP="001D6304">
      <w:pPr>
        <w:jc w:val="both"/>
        <w:rPr>
          <w:lang w:val="en-GB"/>
        </w:rPr>
      </w:pPr>
      <w:r w:rsidRPr="0018519C">
        <w:rPr>
          <w:color w:val="676A73"/>
          <w:lang w:val="en-GB"/>
        </w:rPr>
        <w:t>Write down all your activities related to obtaining information for the preparation of a business model. If you have conducted interviews with potential customers, describe the process and your findings. Have you spoken to professionals (business, sales, technical) or other stakeholders? Have you obtained valuable information from them? How did the answers help you understand why your business model represents a business opportunity?  A business model that is prepared solely based on assumptions has much less value.</w:t>
      </w:r>
    </w:p>
    <w:sectPr w:rsidR="00641B98" w:rsidRPr="0018519C" w:rsidSect="00806270">
      <w:headerReference w:type="even" r:id="rId8"/>
      <w:headerReference w:type="first" r:id="rId9"/>
      <w:pgSz w:w="11906" w:h="16838"/>
      <w:pgMar w:top="1890" w:right="1417" w:bottom="1417" w:left="1417" w:header="181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4F3272" w14:textId="77777777" w:rsidR="00596FDD" w:rsidRDefault="00596FDD" w:rsidP="008C4E36">
      <w:pPr>
        <w:spacing w:after="0" w:line="240" w:lineRule="auto"/>
      </w:pPr>
      <w:r>
        <w:separator/>
      </w:r>
    </w:p>
  </w:endnote>
  <w:endnote w:type="continuationSeparator" w:id="0">
    <w:p w14:paraId="1532BF30" w14:textId="77777777" w:rsidR="00596FDD" w:rsidRDefault="00596FDD" w:rsidP="008C4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ircular Std Book">
    <w:altName w:val="Arial"/>
    <w:panose1 w:val="00000000000000000000"/>
    <w:charset w:val="00"/>
    <w:family w:val="modern"/>
    <w:notTrueType/>
    <w:pitch w:val="variable"/>
    <w:sig w:usb0="00000007" w:usb1="00000001"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55D18" w14:textId="77777777" w:rsidR="00596FDD" w:rsidRDefault="00596FDD" w:rsidP="008C4E36">
      <w:pPr>
        <w:spacing w:after="0" w:line="240" w:lineRule="auto"/>
      </w:pPr>
      <w:r>
        <w:separator/>
      </w:r>
    </w:p>
  </w:footnote>
  <w:footnote w:type="continuationSeparator" w:id="0">
    <w:p w14:paraId="530B759B" w14:textId="77777777" w:rsidR="00596FDD" w:rsidRDefault="00596FDD" w:rsidP="008C4E36">
      <w:pPr>
        <w:spacing w:after="0" w:line="240" w:lineRule="auto"/>
      </w:pPr>
      <w:r>
        <w:continuationSeparator/>
      </w:r>
    </w:p>
  </w:footnote>
  <w:footnote w:id="1">
    <w:p w14:paraId="55E6FD7A" w14:textId="77777777" w:rsidR="00806270" w:rsidRPr="000B6398" w:rsidRDefault="00806270" w:rsidP="00806270">
      <w:pPr>
        <w:pStyle w:val="TOCHeading"/>
        <w:ind w:left="90" w:hanging="90"/>
        <w:jc w:val="both"/>
      </w:pPr>
      <w:r>
        <w:rPr>
          <w:rFonts w:ascii="Arial" w:hAnsi="Arial" w:cs="Arial"/>
          <w:color w:val="auto"/>
          <w:sz w:val="18"/>
          <w:szCs w:val="18"/>
        </w:rPr>
        <w:t xml:space="preserve">* </w:t>
      </w:r>
      <w:r w:rsidRPr="00AD2D7E">
        <w:rPr>
          <w:rFonts w:ascii="Times New Roman" w:eastAsiaTheme="minorHAnsi" w:hAnsi="Times New Roman" w:cs="Times New Roman"/>
          <w:b w:val="0"/>
          <w:bCs w:val="0"/>
          <w:color w:val="auto"/>
          <w:sz w:val="20"/>
          <w:szCs w:val="20"/>
          <w:lang w:val="en-GB" w:eastAsia="en-US"/>
        </w:rPr>
        <w:t>This designation is without prejudice to positions on status, and is in line with UNSCR 1244</w:t>
      </w:r>
      <w:r>
        <w:rPr>
          <w:rFonts w:ascii="Times New Roman" w:eastAsiaTheme="minorHAnsi" w:hAnsi="Times New Roman" w:cs="Times New Roman"/>
          <w:b w:val="0"/>
          <w:bCs w:val="0"/>
          <w:color w:val="auto"/>
          <w:sz w:val="20"/>
          <w:szCs w:val="20"/>
          <w:lang w:val="en-GB" w:eastAsia="en-US"/>
        </w:rPr>
        <w:t>/1999</w:t>
      </w:r>
      <w:r w:rsidRPr="00AD2D7E">
        <w:rPr>
          <w:rFonts w:ascii="Times New Roman" w:eastAsiaTheme="minorHAnsi" w:hAnsi="Times New Roman" w:cs="Times New Roman"/>
          <w:b w:val="0"/>
          <w:bCs w:val="0"/>
          <w:color w:val="auto"/>
          <w:sz w:val="20"/>
          <w:szCs w:val="20"/>
          <w:lang w:val="en-GB" w:eastAsia="en-US"/>
        </w:rPr>
        <w:t xml:space="preserve"> and the ICJ Opinion on the Kosovo </w:t>
      </w:r>
      <w:r>
        <w:rPr>
          <w:rFonts w:ascii="Times New Roman" w:eastAsiaTheme="minorHAnsi" w:hAnsi="Times New Roman" w:cs="Times New Roman"/>
          <w:b w:val="0"/>
          <w:bCs w:val="0"/>
          <w:color w:val="auto"/>
          <w:sz w:val="20"/>
          <w:szCs w:val="20"/>
          <w:lang w:val="en-GB" w:eastAsia="en-US"/>
        </w:rPr>
        <w:t>d</w:t>
      </w:r>
      <w:r w:rsidRPr="00AD2D7E">
        <w:rPr>
          <w:rFonts w:ascii="Times New Roman" w:eastAsiaTheme="minorHAnsi" w:hAnsi="Times New Roman" w:cs="Times New Roman"/>
          <w:b w:val="0"/>
          <w:bCs w:val="0"/>
          <w:color w:val="auto"/>
          <w:sz w:val="20"/>
          <w:szCs w:val="20"/>
          <w:lang w:val="en-GB" w:eastAsia="en-US"/>
        </w:rPr>
        <w:t xml:space="preserve">eclaration of </w:t>
      </w:r>
      <w:r>
        <w:rPr>
          <w:rFonts w:ascii="Times New Roman" w:eastAsiaTheme="minorHAnsi" w:hAnsi="Times New Roman" w:cs="Times New Roman"/>
          <w:b w:val="0"/>
          <w:bCs w:val="0"/>
          <w:color w:val="auto"/>
          <w:sz w:val="20"/>
          <w:szCs w:val="20"/>
          <w:lang w:val="en-GB" w:eastAsia="en-US"/>
        </w:rPr>
        <w:t>i</w:t>
      </w:r>
      <w:r w:rsidRPr="00AD2D7E">
        <w:rPr>
          <w:rFonts w:ascii="Times New Roman" w:eastAsiaTheme="minorHAnsi" w:hAnsi="Times New Roman" w:cs="Times New Roman"/>
          <w:b w:val="0"/>
          <w:bCs w:val="0"/>
          <w:color w:val="auto"/>
          <w:sz w:val="20"/>
          <w:szCs w:val="20"/>
          <w:lang w:val="en-GB" w:eastAsia="en-US"/>
        </w:rPr>
        <w:t>ndepende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E53CF" w14:textId="77777777" w:rsidR="00641B98" w:rsidRDefault="00596FDD">
    <w:pPr>
      <w:pStyle w:val="Header"/>
    </w:pPr>
    <w:r>
      <w:rPr>
        <w:noProof/>
        <w:lang w:eastAsia="sl-SI"/>
      </w:rPr>
      <w:pict w14:anchorId="55D2B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369313" o:spid="_x0000_s2050" type="#_x0000_t75" alt="" style="position:absolute;margin-left:0;margin-top:0;width:595.7pt;height:841.9pt;z-index:-251659264;mso-wrap-edited:f;mso-width-percent:0;mso-height-percent:0;mso-position-horizontal:center;mso-position-horizontal-relative:margin;mso-position-vertical:center;mso-position-vertical-relative:margin;mso-width-percent:0;mso-height-percent:0" o:allowincell="f">
          <v:imagedata r:id="rId1" o:title="popri dopi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A621C" w14:textId="77777777" w:rsidR="00641B98" w:rsidRDefault="00596FDD">
    <w:pPr>
      <w:pStyle w:val="Header"/>
    </w:pPr>
    <w:r>
      <w:rPr>
        <w:noProof/>
        <w:lang w:eastAsia="sl-SI"/>
      </w:rPr>
      <w:pict w14:anchorId="7D28EC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6369312" o:spid="_x0000_s2049" type="#_x0000_t75" alt="" style="position:absolute;margin-left:0;margin-top:0;width:595.7pt;height:841.9pt;z-index:-251660288;mso-wrap-edited:f;mso-width-percent:0;mso-height-percent:0;mso-position-horizontal:center;mso-position-horizontal-relative:margin;mso-position-vertical:center;mso-position-vertical-relative:margin;mso-width-percent:0;mso-height-percent:0" o:allowincell="f">
          <v:imagedata r:id="rId1" o:title="popri dopi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E11D85"/>
    <w:multiLevelType w:val="hybridMultilevel"/>
    <w:tmpl w:val="D58E21CA"/>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403211D7"/>
    <w:multiLevelType w:val="hybridMultilevel"/>
    <w:tmpl w:val="15663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CE12C4"/>
    <w:multiLevelType w:val="hybridMultilevel"/>
    <w:tmpl w:val="33CA59AE"/>
    <w:lvl w:ilvl="0" w:tplc="C6C05C7E">
      <w:start w:val="1"/>
      <w:numFmt w:val="decimal"/>
      <w:lvlText w:val="%1."/>
      <w:lvlJc w:val="left"/>
      <w:pPr>
        <w:ind w:left="1080" w:hanging="360"/>
      </w:pPr>
      <w:rPr>
        <w:rFonts w:hint="default"/>
        <w:b/>
        <w:color w:val="0070C0"/>
        <w:sz w:val="40"/>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 w15:restartNumberingAfterBreak="0">
    <w:nsid w:val="78DD7A6A"/>
    <w:multiLevelType w:val="hybridMultilevel"/>
    <w:tmpl w:val="0B68015A"/>
    <w:lvl w:ilvl="0" w:tplc="1A2C48E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proofState w:spelling="clean" w:grammar="clean"/>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wASFmamppamFpYmlko6SsGpxcWZ+XkgBSa1AMNlw/QsAAAA"/>
  </w:docVars>
  <w:rsids>
    <w:rsidRoot w:val="006006D5"/>
    <w:rsid w:val="000076DE"/>
    <w:rsid w:val="00035C7C"/>
    <w:rsid w:val="00047382"/>
    <w:rsid w:val="000571E0"/>
    <w:rsid w:val="00070553"/>
    <w:rsid w:val="000C3A7C"/>
    <w:rsid w:val="000C3A7E"/>
    <w:rsid w:val="000D7DFE"/>
    <w:rsid w:val="0018519C"/>
    <w:rsid w:val="001D6304"/>
    <w:rsid w:val="001E105D"/>
    <w:rsid w:val="001F6643"/>
    <w:rsid w:val="00260CDB"/>
    <w:rsid w:val="0026765A"/>
    <w:rsid w:val="00267D68"/>
    <w:rsid w:val="002E1BFF"/>
    <w:rsid w:val="003D4375"/>
    <w:rsid w:val="003E09BB"/>
    <w:rsid w:val="003E5682"/>
    <w:rsid w:val="0040651D"/>
    <w:rsid w:val="00430FA7"/>
    <w:rsid w:val="00436D5F"/>
    <w:rsid w:val="004515B0"/>
    <w:rsid w:val="00494B72"/>
    <w:rsid w:val="004A0DAB"/>
    <w:rsid w:val="004E11D0"/>
    <w:rsid w:val="005926B4"/>
    <w:rsid w:val="00596FDD"/>
    <w:rsid w:val="005B3D06"/>
    <w:rsid w:val="005F1C70"/>
    <w:rsid w:val="005F3FD1"/>
    <w:rsid w:val="006006D5"/>
    <w:rsid w:val="00641B98"/>
    <w:rsid w:val="0067671A"/>
    <w:rsid w:val="00732E12"/>
    <w:rsid w:val="00777B59"/>
    <w:rsid w:val="007A3292"/>
    <w:rsid w:val="007B0CEE"/>
    <w:rsid w:val="007B5468"/>
    <w:rsid w:val="007D5CE7"/>
    <w:rsid w:val="00806270"/>
    <w:rsid w:val="00817458"/>
    <w:rsid w:val="00832694"/>
    <w:rsid w:val="008339E6"/>
    <w:rsid w:val="00856731"/>
    <w:rsid w:val="00872CE3"/>
    <w:rsid w:val="008C4E36"/>
    <w:rsid w:val="008D5179"/>
    <w:rsid w:val="0090301A"/>
    <w:rsid w:val="00914E54"/>
    <w:rsid w:val="00931925"/>
    <w:rsid w:val="00957252"/>
    <w:rsid w:val="009836E3"/>
    <w:rsid w:val="00A25E18"/>
    <w:rsid w:val="00A36F40"/>
    <w:rsid w:val="00A454F9"/>
    <w:rsid w:val="00A65ECA"/>
    <w:rsid w:val="00A9522A"/>
    <w:rsid w:val="00AE04C4"/>
    <w:rsid w:val="00B16423"/>
    <w:rsid w:val="00B26B09"/>
    <w:rsid w:val="00B53EC2"/>
    <w:rsid w:val="00B87567"/>
    <w:rsid w:val="00B94DE9"/>
    <w:rsid w:val="00BB4CBE"/>
    <w:rsid w:val="00C46030"/>
    <w:rsid w:val="00C6357B"/>
    <w:rsid w:val="00CD19F9"/>
    <w:rsid w:val="00D128E1"/>
    <w:rsid w:val="00D61489"/>
    <w:rsid w:val="00D82314"/>
    <w:rsid w:val="00DA35ED"/>
    <w:rsid w:val="00DA3B8B"/>
    <w:rsid w:val="00DB0A1A"/>
    <w:rsid w:val="00EC0C7A"/>
    <w:rsid w:val="00FC7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041E43D"/>
  <w15:chartTrackingRefBased/>
  <w15:docId w15:val="{679D0319-C1DD-B543-A9A3-A97860AC2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sl-SI" w:eastAsia="en-US"/>
    </w:rPr>
  </w:style>
  <w:style w:type="paragraph" w:styleId="Heading1">
    <w:name w:val="heading 1"/>
    <w:basedOn w:val="Normal"/>
    <w:next w:val="Normal"/>
    <w:link w:val="Heading1Char"/>
    <w:uiPriority w:val="9"/>
    <w:qFormat/>
    <w:rsid w:val="008062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4E36"/>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4E36"/>
  </w:style>
  <w:style w:type="paragraph" w:styleId="Footer">
    <w:name w:val="footer"/>
    <w:basedOn w:val="Normal"/>
    <w:link w:val="FooterChar"/>
    <w:uiPriority w:val="99"/>
    <w:unhideWhenUsed/>
    <w:rsid w:val="008C4E36"/>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4E36"/>
  </w:style>
  <w:style w:type="table" w:styleId="TableGrid">
    <w:name w:val="Table Grid"/>
    <w:basedOn w:val="TableNormal"/>
    <w:uiPriority w:val="39"/>
    <w:rsid w:val="000C3A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mrea1">
    <w:name w:val="Tabela – mreža1"/>
    <w:basedOn w:val="TableNormal"/>
    <w:next w:val="TableGrid"/>
    <w:uiPriority w:val="39"/>
    <w:rsid w:val="0004738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3D06"/>
    <w:pPr>
      <w:ind w:left="720"/>
      <w:contextualSpacing/>
    </w:pPr>
  </w:style>
  <w:style w:type="character" w:customStyle="1" w:styleId="Heading1Char">
    <w:name w:val="Heading 1 Char"/>
    <w:basedOn w:val="DefaultParagraphFont"/>
    <w:link w:val="Heading1"/>
    <w:uiPriority w:val="9"/>
    <w:rsid w:val="00806270"/>
    <w:rPr>
      <w:rFonts w:asciiTheme="majorHAnsi" w:eastAsiaTheme="majorEastAsia" w:hAnsiTheme="majorHAnsi" w:cstheme="majorBidi"/>
      <w:color w:val="2F5496" w:themeColor="accent1" w:themeShade="BF"/>
      <w:sz w:val="32"/>
      <w:szCs w:val="32"/>
      <w:lang w:val="sl-SI" w:eastAsia="en-US"/>
    </w:rPr>
  </w:style>
  <w:style w:type="paragraph" w:styleId="TOCHeading">
    <w:name w:val="TOC Heading"/>
    <w:basedOn w:val="Heading1"/>
    <w:next w:val="Normal"/>
    <w:uiPriority w:val="39"/>
    <w:unhideWhenUsed/>
    <w:qFormat/>
    <w:rsid w:val="00806270"/>
    <w:pPr>
      <w:spacing w:before="480" w:line="276" w:lineRule="auto"/>
      <w:outlineLvl w:val="9"/>
    </w:pPr>
    <w:rPr>
      <w:b/>
      <w:bCs/>
      <w:sz w:val="28"/>
      <w:szCs w:val="28"/>
      <w:lang w:val="en-US" w:eastAsia="ja-JP"/>
    </w:rPr>
  </w:style>
  <w:style w:type="character" w:styleId="CommentReference">
    <w:name w:val="annotation reference"/>
    <w:basedOn w:val="DefaultParagraphFont"/>
    <w:uiPriority w:val="99"/>
    <w:semiHidden/>
    <w:unhideWhenUsed/>
    <w:rsid w:val="0018519C"/>
    <w:rPr>
      <w:sz w:val="16"/>
      <w:szCs w:val="16"/>
    </w:rPr>
  </w:style>
  <w:style w:type="paragraph" w:styleId="CommentText">
    <w:name w:val="annotation text"/>
    <w:basedOn w:val="Normal"/>
    <w:link w:val="CommentTextChar"/>
    <w:uiPriority w:val="99"/>
    <w:semiHidden/>
    <w:unhideWhenUsed/>
    <w:rsid w:val="0018519C"/>
    <w:pPr>
      <w:spacing w:line="240" w:lineRule="auto"/>
    </w:pPr>
    <w:rPr>
      <w:sz w:val="20"/>
      <w:szCs w:val="20"/>
    </w:rPr>
  </w:style>
  <w:style w:type="character" w:customStyle="1" w:styleId="CommentTextChar">
    <w:name w:val="Comment Text Char"/>
    <w:basedOn w:val="DefaultParagraphFont"/>
    <w:link w:val="CommentText"/>
    <w:uiPriority w:val="99"/>
    <w:semiHidden/>
    <w:rsid w:val="0018519C"/>
    <w:rPr>
      <w:lang w:val="sl-SI" w:eastAsia="en-US"/>
    </w:rPr>
  </w:style>
  <w:style w:type="paragraph" w:styleId="CommentSubject">
    <w:name w:val="annotation subject"/>
    <w:basedOn w:val="CommentText"/>
    <w:next w:val="CommentText"/>
    <w:link w:val="CommentSubjectChar"/>
    <w:uiPriority w:val="99"/>
    <w:semiHidden/>
    <w:unhideWhenUsed/>
    <w:rsid w:val="0018519C"/>
    <w:rPr>
      <w:b/>
      <w:bCs/>
    </w:rPr>
  </w:style>
  <w:style w:type="character" w:customStyle="1" w:styleId="CommentSubjectChar">
    <w:name w:val="Comment Subject Char"/>
    <w:basedOn w:val="CommentTextChar"/>
    <w:link w:val="CommentSubject"/>
    <w:uiPriority w:val="99"/>
    <w:semiHidden/>
    <w:rsid w:val="0018519C"/>
    <w:rPr>
      <w:b/>
      <w:bCs/>
      <w:lang w:val="sl-SI" w:eastAsia="en-US"/>
    </w:rPr>
  </w:style>
  <w:style w:type="paragraph" w:styleId="BalloonText">
    <w:name w:val="Balloon Text"/>
    <w:basedOn w:val="Normal"/>
    <w:link w:val="BalloonTextChar"/>
    <w:uiPriority w:val="99"/>
    <w:semiHidden/>
    <w:unhideWhenUsed/>
    <w:rsid w:val="001851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19C"/>
    <w:rPr>
      <w:rFonts w:ascii="Segoe UI" w:hAnsi="Segoe UI" w:cs="Segoe UI"/>
      <w:sz w:val="18"/>
      <w:szCs w:val="18"/>
      <w:lang w:val="sl-S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091647D-B975-4D12-B32F-8AB87D344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78</Words>
  <Characters>15267</Characters>
  <Application>Microsoft Office Word</Application>
  <DocSecurity>0</DocSecurity>
  <Lines>127</Lines>
  <Paragraphs>3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nja Maras</cp:lastModifiedBy>
  <cp:revision>2</cp:revision>
  <cp:lastPrinted>2021-01-04T13:46:00Z</cp:lastPrinted>
  <dcterms:created xsi:type="dcterms:W3CDTF">2024-05-20T09:15:00Z</dcterms:created>
  <dcterms:modified xsi:type="dcterms:W3CDTF">2024-05-20T09:15:00Z</dcterms:modified>
</cp:coreProperties>
</file>